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tbl>
      <w:tblPr>
        <w:tblStyle w:val="a"/>
        <w:tblW w:w="10893" w:type="dxa"/>
        <w:tblInd w:w="-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10"/>
        <w:gridCol w:w="1597"/>
        <w:gridCol w:w="1520"/>
        <w:gridCol w:w="1696"/>
        <w:gridCol w:w="1518"/>
        <w:gridCol w:w="1516"/>
        <w:gridCol w:w="1518"/>
        <w:gridCol w:w="1518"/>
      </w:tblGrid>
      <w:tr w:rsidR="00B2748E" w:rsidRPr="00306175" w:rsidTr="00631F99">
        <w:trPr>
          <w:trHeight w:val="185"/>
        </w:trPr>
        <w:tc>
          <w:tcPr>
            <w:tcW w:w="160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000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57F1" w:rsidRPr="00943749" w:rsidRDefault="00FE5389">
            <w:pPr>
              <w:jc w:val="center"/>
              <w:rPr>
                <w:rFonts w:ascii="Gill Sans MT" w:hAnsi="Gill Sans MT"/>
                <w:sz w:val="20"/>
                <w:szCs w:val="20"/>
              </w:rPr>
            </w:pPr>
            <w:r w:rsidRPr="00943749">
              <w:rPr>
                <w:rFonts w:ascii="Gill Sans MT" w:hAnsi="Gill Sans MT"/>
                <w:color w:val="FFFFFF"/>
                <w:sz w:val="20"/>
                <w:szCs w:val="20"/>
                <w:highlight w:val="red"/>
              </w:rPr>
              <w:t>Sunday</w:t>
            </w:r>
          </w:p>
        </w:tc>
        <w:tc>
          <w:tcPr>
            <w:tcW w:w="15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000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57F1" w:rsidRPr="00943749" w:rsidRDefault="00FE5389">
            <w:pPr>
              <w:jc w:val="center"/>
              <w:rPr>
                <w:rFonts w:ascii="Gill Sans MT" w:hAnsi="Gill Sans MT"/>
                <w:sz w:val="20"/>
                <w:szCs w:val="20"/>
              </w:rPr>
            </w:pPr>
            <w:r w:rsidRPr="00943749">
              <w:rPr>
                <w:rFonts w:ascii="Gill Sans MT" w:hAnsi="Gill Sans MT"/>
                <w:color w:val="FFFFFF"/>
                <w:sz w:val="20"/>
                <w:szCs w:val="20"/>
                <w:highlight w:val="red"/>
              </w:rPr>
              <w:t>Monday</w:t>
            </w:r>
          </w:p>
        </w:tc>
        <w:tc>
          <w:tcPr>
            <w:tcW w:w="1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000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57F1" w:rsidRPr="00943749" w:rsidRDefault="00FE5389">
            <w:pPr>
              <w:jc w:val="center"/>
              <w:rPr>
                <w:rFonts w:ascii="Gill Sans MT" w:hAnsi="Gill Sans MT"/>
                <w:sz w:val="20"/>
                <w:szCs w:val="20"/>
              </w:rPr>
            </w:pPr>
            <w:r w:rsidRPr="00943749">
              <w:rPr>
                <w:rFonts w:ascii="Gill Sans MT" w:hAnsi="Gill Sans MT"/>
                <w:color w:val="FFFFFF"/>
                <w:sz w:val="20"/>
                <w:szCs w:val="20"/>
                <w:highlight w:val="red"/>
              </w:rPr>
              <w:t>Tuesday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000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57F1" w:rsidRPr="00943749" w:rsidRDefault="00FE5389">
            <w:pPr>
              <w:jc w:val="center"/>
              <w:rPr>
                <w:rFonts w:ascii="Gill Sans MT" w:hAnsi="Gill Sans MT"/>
                <w:sz w:val="20"/>
                <w:szCs w:val="20"/>
              </w:rPr>
            </w:pPr>
            <w:r w:rsidRPr="00943749">
              <w:rPr>
                <w:rFonts w:ascii="Gill Sans MT" w:hAnsi="Gill Sans MT"/>
                <w:color w:val="FFFFFF"/>
                <w:sz w:val="20"/>
                <w:szCs w:val="20"/>
                <w:highlight w:val="red"/>
              </w:rPr>
              <w:t>Wednesday</w:t>
            </w:r>
          </w:p>
        </w:tc>
        <w:tc>
          <w:tcPr>
            <w:tcW w:w="15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000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57F1" w:rsidRPr="00943749" w:rsidRDefault="00FE5389">
            <w:pPr>
              <w:jc w:val="center"/>
              <w:rPr>
                <w:rFonts w:ascii="Gill Sans MT" w:hAnsi="Gill Sans MT"/>
                <w:sz w:val="20"/>
                <w:szCs w:val="20"/>
              </w:rPr>
            </w:pPr>
            <w:r w:rsidRPr="00943749">
              <w:rPr>
                <w:rFonts w:ascii="Gill Sans MT" w:hAnsi="Gill Sans MT"/>
                <w:color w:val="FFFFFF"/>
                <w:sz w:val="20"/>
                <w:szCs w:val="20"/>
                <w:highlight w:val="red"/>
              </w:rPr>
              <w:t>Thursday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000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57F1" w:rsidRPr="00943749" w:rsidRDefault="00FE5389">
            <w:pPr>
              <w:jc w:val="center"/>
              <w:rPr>
                <w:rFonts w:ascii="Gill Sans MT" w:hAnsi="Gill Sans MT"/>
                <w:sz w:val="20"/>
                <w:szCs w:val="20"/>
              </w:rPr>
            </w:pPr>
            <w:r w:rsidRPr="00943749">
              <w:rPr>
                <w:rFonts w:ascii="Gill Sans MT" w:hAnsi="Gill Sans MT"/>
                <w:color w:val="FFFFFF"/>
                <w:sz w:val="20"/>
                <w:szCs w:val="20"/>
                <w:highlight w:val="red"/>
              </w:rPr>
              <w:t>Friday</w:t>
            </w:r>
          </w:p>
        </w:tc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000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57F1" w:rsidRPr="00943749" w:rsidRDefault="00FE5389">
            <w:pPr>
              <w:jc w:val="center"/>
              <w:rPr>
                <w:rFonts w:ascii="Gill Sans MT" w:hAnsi="Gill Sans MT"/>
                <w:sz w:val="20"/>
                <w:szCs w:val="20"/>
              </w:rPr>
            </w:pPr>
            <w:r w:rsidRPr="00943749">
              <w:rPr>
                <w:rFonts w:ascii="Gill Sans MT" w:hAnsi="Gill Sans MT"/>
                <w:color w:val="FFFFFF"/>
                <w:sz w:val="20"/>
                <w:szCs w:val="20"/>
                <w:highlight w:val="red"/>
              </w:rPr>
              <w:t>Saturday</w:t>
            </w:r>
          </w:p>
        </w:tc>
      </w:tr>
      <w:tr w:rsidR="00B2748E" w:rsidRPr="00C440E8" w:rsidTr="00631F99">
        <w:trPr>
          <w:gridBefore w:val="1"/>
          <w:wBefore w:w="10" w:type="dxa"/>
          <w:trHeight w:val="2143"/>
        </w:trPr>
        <w:tc>
          <w:tcPr>
            <w:tcW w:w="1597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B1FE3" w:rsidRPr="00AE5618" w:rsidRDefault="006B1FE3" w:rsidP="00AE5618">
            <w:pPr>
              <w:jc w:val="center"/>
              <w:rPr>
                <w:rFonts w:ascii="Gill Sans MT" w:hAnsi="Gill Sans MT"/>
                <w:b/>
                <w:color w:val="FF0000"/>
                <w:sz w:val="19"/>
                <w:szCs w:val="19"/>
              </w:rPr>
            </w:pPr>
          </w:p>
        </w:tc>
        <w:tc>
          <w:tcPr>
            <w:tcW w:w="152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93324" w:rsidRPr="00C440E8" w:rsidRDefault="00093324" w:rsidP="00D30515">
            <w:pPr>
              <w:rPr>
                <w:rFonts w:ascii="Gill Sans MT" w:hAnsi="Gill Sans MT"/>
                <w:b/>
                <w:color w:val="FF0000"/>
                <w:sz w:val="18"/>
                <w:szCs w:val="18"/>
              </w:rPr>
            </w:pPr>
            <w:r w:rsidRPr="00C440E8">
              <w:rPr>
                <w:rFonts w:ascii="Gill Sans MT" w:hAnsi="Gill Sans MT"/>
                <w:b/>
                <w:color w:val="FF0000"/>
                <w:sz w:val="18"/>
                <w:szCs w:val="18"/>
              </w:rPr>
              <w:t xml:space="preserve">    </w:t>
            </w:r>
          </w:p>
          <w:p w:rsidR="00234D15" w:rsidRPr="00C440E8" w:rsidRDefault="00234D15" w:rsidP="00CC6D08">
            <w:pPr>
              <w:pStyle w:val="Normal1"/>
              <w:jc w:val="center"/>
              <w:rPr>
                <w:rFonts w:ascii="Gill Sans MT" w:hAnsi="Gill Sans MT"/>
                <w:sz w:val="18"/>
                <w:szCs w:val="18"/>
              </w:rPr>
            </w:pPr>
          </w:p>
          <w:p w:rsidR="000B5FBC" w:rsidRPr="00C440E8" w:rsidRDefault="000B5FBC" w:rsidP="00B2748E">
            <w:pPr>
              <w:jc w:val="center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696" w:type="dxa"/>
            <w:tcBorders>
              <w:top w:val="single" w:sz="6" w:space="0" w:color="000000"/>
              <w:bottom w:val="single" w:sz="8" w:space="0" w:color="auto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0515" w:rsidRPr="00C440E8" w:rsidRDefault="00D30515" w:rsidP="00D30515">
            <w:pPr>
              <w:rPr>
                <w:rFonts w:ascii="Gill Sans MT" w:hAnsi="Gill Sans MT"/>
                <w:b/>
                <w:sz w:val="18"/>
                <w:szCs w:val="18"/>
              </w:rPr>
            </w:pPr>
            <w:r w:rsidRPr="00C440E8">
              <w:rPr>
                <w:rFonts w:ascii="Gill Sans MT" w:hAnsi="Gill Sans MT"/>
                <w:b/>
                <w:color w:val="FF0000"/>
                <w:sz w:val="18"/>
                <w:szCs w:val="18"/>
              </w:rPr>
              <w:t>1</w:t>
            </w:r>
          </w:p>
          <w:p w:rsidR="00F77560" w:rsidRDefault="00F77560" w:rsidP="00353591">
            <w:pPr>
              <w:pStyle w:val="Normal1"/>
              <w:rPr>
                <w:rFonts w:ascii="Gill Sans MT" w:hAnsi="Gill Sans MT"/>
                <w:sz w:val="18"/>
                <w:szCs w:val="18"/>
              </w:rPr>
            </w:pPr>
          </w:p>
          <w:p w:rsidR="00A26981" w:rsidRPr="00C440E8" w:rsidRDefault="00F77560" w:rsidP="00F77560">
            <w:pPr>
              <w:pStyle w:val="Normal1"/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noProof/>
                <w:sz w:val="18"/>
                <w:szCs w:val="18"/>
              </w:rPr>
              <w:drawing>
                <wp:inline distT="0" distB="0" distL="0" distR="0">
                  <wp:extent cx="947642" cy="763858"/>
                  <wp:effectExtent l="0" t="0" r="0" b="0"/>
                  <wp:docPr id="76" name="Picture 32" descr="C:\Users\User\AppData\Local\Microsoft\Windows\INetCache\IE\4M5FAJDQ\1200px-SeaWorld_San_Diego_logo.svg[1]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C:\Users\User\AppData\Local\Microsoft\Windows\INetCache\IE\4M5FAJDQ\1200px-SeaWorld_San_Diego_logo.svg[1]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8055" cy="764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8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5099E" w:rsidRPr="00C440E8" w:rsidRDefault="00D30515" w:rsidP="00D30515">
            <w:pPr>
              <w:rPr>
                <w:rFonts w:ascii="Gill Sans MT" w:hAnsi="Gill Sans MT"/>
                <w:b/>
                <w:color w:val="0432FF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2</w:t>
            </w:r>
          </w:p>
          <w:p w:rsidR="007372F9" w:rsidRDefault="006B68B3" w:rsidP="007372F9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sz w:val="18"/>
                <w:szCs w:val="18"/>
              </w:rPr>
              <w:t>Historic</w:t>
            </w:r>
          </w:p>
          <w:p w:rsidR="007372F9" w:rsidRPr="00F54C70" w:rsidRDefault="007372F9" w:rsidP="007372F9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F54C70">
              <w:rPr>
                <w:rFonts w:ascii="Gill Sans MT" w:hAnsi="Gill Sans MT"/>
                <w:sz w:val="18"/>
                <w:szCs w:val="18"/>
              </w:rPr>
              <w:t>Lighthouse</w:t>
            </w:r>
          </w:p>
          <w:p w:rsidR="0085099E" w:rsidRPr="00C440E8" w:rsidRDefault="00A9645D" w:rsidP="00F91195">
            <w:pPr>
              <w:jc w:val="center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noProof/>
                <w:sz w:val="18"/>
                <w:szCs w:val="18"/>
              </w:rPr>
              <w:drawing>
                <wp:inline distT="0" distB="0" distL="0" distR="0">
                  <wp:extent cx="842010" cy="702310"/>
                  <wp:effectExtent l="19050" t="0" r="0" b="0"/>
                  <wp:docPr id="20" name="Picture 1" descr="C:\Users\User\AppData\Local\Microsoft\Windows\INetCache\IE\4M5FAJDQ\Lighthouse-Logo_4C_256-08-20-14-01-25-02[1]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AppData\Local\Microsoft\Windows\INetCache\IE\4M5FAJDQ\Lighthouse-Logo_4C_256-08-20-14-01-25-02[1]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2010" cy="702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0515" w:rsidRPr="00D30515" w:rsidRDefault="00D30515" w:rsidP="00D30515">
            <w:pPr>
              <w:rPr>
                <w:rFonts w:ascii="Gill Sans MT" w:hAnsi="Gill Sans MT"/>
                <w:b/>
                <w:color w:val="FF0000"/>
                <w:sz w:val="18"/>
                <w:szCs w:val="18"/>
              </w:rPr>
            </w:pPr>
            <w:r w:rsidRPr="00D30515">
              <w:rPr>
                <w:rFonts w:ascii="Gill Sans MT" w:hAnsi="Gill Sans MT"/>
                <w:b/>
                <w:color w:val="FF0000"/>
                <w:sz w:val="18"/>
                <w:szCs w:val="18"/>
              </w:rPr>
              <w:t>3</w:t>
            </w:r>
          </w:p>
          <w:p w:rsidR="00A26981" w:rsidRDefault="00A26981" w:rsidP="00A26981">
            <w:pPr>
              <w:rPr>
                <w:rFonts w:ascii="Gill Sans MT" w:hAnsi="Gill Sans MT"/>
                <w:sz w:val="18"/>
                <w:szCs w:val="18"/>
              </w:rPr>
            </w:pPr>
          </w:p>
          <w:p w:rsidR="00A26981" w:rsidRPr="00037552" w:rsidRDefault="00A26981" w:rsidP="00A26981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037552">
              <w:rPr>
                <w:rFonts w:ascii="Gill Sans MT" w:hAnsi="Gill Sans MT"/>
                <w:sz w:val="18"/>
                <w:szCs w:val="18"/>
              </w:rPr>
              <w:t>Bowling</w:t>
            </w:r>
          </w:p>
          <w:p w:rsidR="001927D3" w:rsidRPr="00C440E8" w:rsidRDefault="00A26981" w:rsidP="00A26981">
            <w:pPr>
              <w:pStyle w:val="Default"/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noProof/>
                <w:sz w:val="18"/>
                <w:szCs w:val="18"/>
              </w:rPr>
              <w:drawing>
                <wp:inline distT="0" distB="0" distL="0" distR="0">
                  <wp:extent cx="635620" cy="635620"/>
                  <wp:effectExtent l="0" t="0" r="0" b="0"/>
                  <wp:docPr id="73" name="Picture 26" descr="C:\Users\User\AppData\Local\Microsoft\Windows\INetCache\IE\I66AX04D\bowling-pins[1]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C:\Users\User\AppData\Local\Microsoft\Windows\INetCache\IE\I66AX04D\bowling-pins[1]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4654" cy="6346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8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53591" w:rsidRPr="00A71DAA" w:rsidRDefault="00D30515" w:rsidP="00A71DAA">
            <w:pPr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4</w:t>
            </w:r>
          </w:p>
          <w:p w:rsidR="005F18A2" w:rsidRPr="00DB4C88" w:rsidRDefault="005F18A2" w:rsidP="005F18A2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DB4C88">
              <w:rPr>
                <w:rFonts w:ascii="Gill Sans MT" w:hAnsi="Gill Sans MT"/>
                <w:sz w:val="18"/>
                <w:szCs w:val="18"/>
              </w:rPr>
              <w:t>Soccer Match</w:t>
            </w:r>
          </w:p>
          <w:p w:rsidR="00A26981" w:rsidRPr="00A26981" w:rsidRDefault="00A26981" w:rsidP="005F18A2">
            <w:pPr>
              <w:jc w:val="center"/>
              <w:rPr>
                <w:rFonts w:ascii="Gill Sans MT" w:hAnsi="Gill Sans MT"/>
                <w:sz w:val="10"/>
                <w:szCs w:val="10"/>
              </w:rPr>
            </w:pPr>
          </w:p>
          <w:p w:rsidR="006B1FE3" w:rsidRPr="00A26981" w:rsidRDefault="005F18A2" w:rsidP="00A26981">
            <w:pPr>
              <w:jc w:val="center"/>
              <w:rPr>
                <w:rFonts w:ascii="Gill Sans MT" w:hAnsi="Gill Sans MT"/>
                <w:b/>
                <w:color w:val="FF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>
                  <wp:extent cx="779743" cy="657922"/>
                  <wp:effectExtent l="19050" t="19050" r="1905" b="8890"/>
                  <wp:docPr id="8" name="Picture 7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0396" cy="68378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8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56C4" w:rsidRPr="00152945" w:rsidRDefault="00D30515" w:rsidP="00152945">
            <w:pPr>
              <w:rPr>
                <w:rFonts w:ascii="Gill Sans MT" w:hAnsi="Gill Sans MT"/>
                <w:b/>
                <w:color w:val="FF0000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5</w:t>
            </w:r>
            <w:r w:rsidR="006B1FE3" w:rsidRPr="00C440E8">
              <w:rPr>
                <w:rFonts w:ascii="Gill Sans MT" w:hAnsi="Gill Sans MT"/>
                <w:b/>
                <w:color w:val="FF0000"/>
                <w:sz w:val="18"/>
                <w:szCs w:val="18"/>
              </w:rPr>
              <w:t xml:space="preserve">  </w:t>
            </w:r>
          </w:p>
          <w:p w:rsidR="00152945" w:rsidRPr="006B68B3" w:rsidRDefault="00943749" w:rsidP="00A71DAA">
            <w:pPr>
              <w:pStyle w:val="Default"/>
              <w:jc w:val="center"/>
              <w:rPr>
                <w:rFonts w:ascii="Gill Sans MT" w:hAnsi="Gill Sans MT"/>
                <w:b/>
                <w:sz w:val="17"/>
                <w:szCs w:val="17"/>
              </w:rPr>
            </w:pPr>
            <w:r w:rsidRPr="006B68B3">
              <w:rPr>
                <w:rFonts w:ascii="Gill Sans MT" w:hAnsi="Gill Sans MT"/>
                <w:b/>
                <w:sz w:val="17"/>
                <w:szCs w:val="17"/>
              </w:rPr>
              <w:t xml:space="preserve">Overnight Trip: </w:t>
            </w:r>
          </w:p>
          <w:p w:rsidR="00152945" w:rsidRPr="006B68B3" w:rsidRDefault="00B2748E" w:rsidP="00B2748E">
            <w:pPr>
              <w:pStyle w:val="Default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6B68B3">
              <w:rPr>
                <w:rFonts w:ascii="Gill Sans MT" w:hAnsi="Gill Sans MT"/>
                <w:sz w:val="18"/>
                <w:szCs w:val="18"/>
              </w:rPr>
              <w:t>Los Angeles</w:t>
            </w:r>
          </w:p>
          <w:p w:rsidR="00B2748E" w:rsidRPr="00037552" w:rsidRDefault="00B2748E" w:rsidP="00B2748E">
            <w:pPr>
              <w:pStyle w:val="Default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037552">
              <w:rPr>
                <w:rFonts w:ascii="Gill Sans MT" w:hAnsi="Gill Sans MT"/>
                <w:sz w:val="18"/>
                <w:szCs w:val="18"/>
              </w:rPr>
              <w:t xml:space="preserve"> </w:t>
            </w:r>
          </w:p>
          <w:p w:rsidR="001927D3" w:rsidRPr="00B2748E" w:rsidRDefault="00152945" w:rsidP="00B2748E">
            <w:pPr>
              <w:pStyle w:val="Normal1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152945">
              <w:rPr>
                <w:rFonts w:ascii="Gill Sans MT" w:hAnsi="Gill Sans MT"/>
                <w:noProof/>
                <w:sz w:val="18"/>
                <w:szCs w:val="18"/>
              </w:rPr>
              <w:drawing>
                <wp:inline distT="0" distB="0" distL="0" distR="0">
                  <wp:extent cx="772470" cy="607741"/>
                  <wp:effectExtent l="19050" t="19050" r="27630" b="20909"/>
                  <wp:docPr id="14" name="Picture 29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7201" cy="6271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6981" w:rsidRPr="00C440E8" w:rsidTr="00631F99">
        <w:trPr>
          <w:gridBefore w:val="1"/>
          <w:wBefore w:w="10" w:type="dxa"/>
          <w:trHeight w:val="2143"/>
        </w:trPr>
        <w:tc>
          <w:tcPr>
            <w:tcW w:w="1597" w:type="dxa"/>
            <w:tcBorders>
              <w:left w:val="single" w:sz="8" w:space="0" w:color="000000"/>
              <w:bottom w:val="single" w:sz="8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26981" w:rsidRPr="00C440E8" w:rsidRDefault="00A26981" w:rsidP="00D30515">
            <w:pPr>
              <w:rPr>
                <w:rFonts w:ascii="Gill Sans MT" w:hAnsi="Gill Sans MT"/>
                <w:sz w:val="18"/>
                <w:szCs w:val="18"/>
              </w:rPr>
            </w:pPr>
            <w:bookmarkStart w:id="0" w:name="_GoBack" w:colFirst="7" w:colLast="7"/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6</w:t>
            </w:r>
            <w:r w:rsidRPr="00C440E8">
              <w:rPr>
                <w:rFonts w:ascii="Gill Sans MT" w:hAnsi="Gill Sans MT"/>
                <w:sz w:val="18"/>
                <w:szCs w:val="18"/>
              </w:rPr>
              <w:t xml:space="preserve"> </w:t>
            </w:r>
          </w:p>
          <w:p w:rsidR="00A26981" w:rsidRDefault="006B68B3" w:rsidP="005F18A2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sz w:val="18"/>
                <w:szCs w:val="18"/>
              </w:rPr>
              <w:t>Local</w:t>
            </w:r>
            <w:r w:rsidR="00A26981" w:rsidRPr="00037552">
              <w:rPr>
                <w:rFonts w:ascii="Gill Sans MT" w:hAnsi="Gill Sans MT"/>
                <w:sz w:val="18"/>
                <w:szCs w:val="18"/>
              </w:rPr>
              <w:t xml:space="preserve"> Fair</w:t>
            </w:r>
          </w:p>
          <w:p w:rsidR="00A26981" w:rsidRPr="00C440E8" w:rsidRDefault="00A26981" w:rsidP="00A26981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noProof/>
                <w:sz w:val="18"/>
                <w:szCs w:val="18"/>
              </w:rPr>
              <w:drawing>
                <wp:inline distT="0" distB="0" distL="0" distR="0">
                  <wp:extent cx="800640" cy="730405"/>
                  <wp:effectExtent l="19050" t="19050" r="18510" b="12545"/>
                  <wp:docPr id="65" name="Picture 11" descr="C:\Users\User\AppData\Local\Microsoft\Windows\INetCache\IE\4M5FAJDQ\L.A._County_Fair_1261[1]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User\AppData\Local\Microsoft\Windows\INetCache\IE\4M5FAJDQ\L.A._County_Fair_1261[1]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871" cy="7306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20" w:type="dxa"/>
            <w:tcBorders>
              <w:bottom w:val="single" w:sz="8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26981" w:rsidRDefault="00A26981" w:rsidP="001C5328">
            <w:pPr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7</w:t>
            </w:r>
            <w:r w:rsidRPr="00C440E8">
              <w:rPr>
                <w:rFonts w:ascii="Gill Sans MT" w:hAnsi="Gill Sans MT"/>
                <w:sz w:val="18"/>
                <w:szCs w:val="18"/>
              </w:rPr>
              <w:t xml:space="preserve">    </w:t>
            </w:r>
          </w:p>
          <w:p w:rsidR="00A71DAA" w:rsidRDefault="00A71DAA" w:rsidP="00A71DAA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BA0BBD">
              <w:rPr>
                <w:rFonts w:ascii="Gill Sans MT" w:hAnsi="Gill Sans MT"/>
                <w:sz w:val="18"/>
                <w:szCs w:val="18"/>
              </w:rPr>
              <w:t>Baseball Game</w:t>
            </w:r>
          </w:p>
          <w:p w:rsidR="00A71DAA" w:rsidRPr="00C440E8" w:rsidRDefault="00A71DAA" w:rsidP="00A71DAA">
            <w:pPr>
              <w:jc w:val="center"/>
              <w:rPr>
                <w:rFonts w:ascii="Gill Sans MT" w:hAnsi="Gill Sans MT"/>
                <w:b/>
                <w:sz w:val="18"/>
                <w:szCs w:val="18"/>
              </w:rPr>
            </w:pPr>
          </w:p>
          <w:p w:rsidR="00A26981" w:rsidRDefault="00A26981" w:rsidP="00F54C70">
            <w:pPr>
              <w:jc w:val="center"/>
              <w:rPr>
                <w:rFonts w:ascii="Gill Sans MT" w:eastAsia="Calibri" w:hAnsi="Gill Sans MT"/>
                <w:sz w:val="18"/>
                <w:szCs w:val="18"/>
              </w:rPr>
            </w:pPr>
            <w:r w:rsidRPr="005F18A2">
              <w:rPr>
                <w:rFonts w:ascii="Gill Sans MT" w:hAnsi="Gill Sans MT"/>
                <w:b/>
                <w:noProof/>
                <w:sz w:val="18"/>
                <w:szCs w:val="18"/>
              </w:rPr>
              <w:drawing>
                <wp:inline distT="0" distB="0" distL="0" distR="0">
                  <wp:extent cx="712981" cy="538511"/>
                  <wp:effectExtent l="19050" t="19050" r="10919" b="13939"/>
                  <wp:docPr id="66" name="Picture 5" descr="Image result for padres baseb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age result for padres baseb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1242" cy="5523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26981" w:rsidRPr="00A26981" w:rsidRDefault="00A26981" w:rsidP="00A71DAA">
            <w:pPr>
              <w:rPr>
                <w:rFonts w:ascii="Gill Sans MT" w:hAnsi="Gill Sans MT"/>
                <w:sz w:val="18"/>
                <w:szCs w:val="18"/>
              </w:rPr>
            </w:pPr>
          </w:p>
        </w:tc>
        <w:tc>
          <w:tcPr>
            <w:tcW w:w="1696" w:type="dxa"/>
            <w:tcBorders>
              <w:top w:val="single" w:sz="8" w:space="0" w:color="auto"/>
              <w:bottom w:val="single" w:sz="8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26981" w:rsidRDefault="00A26981" w:rsidP="00A569CB">
            <w:pPr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8</w:t>
            </w:r>
            <w:r w:rsidRPr="00C440E8">
              <w:rPr>
                <w:rFonts w:ascii="Gill Sans MT" w:hAnsi="Gill Sans MT"/>
                <w:sz w:val="18"/>
                <w:szCs w:val="18"/>
              </w:rPr>
              <w:t xml:space="preserve">       </w:t>
            </w:r>
          </w:p>
          <w:p w:rsidR="00A26981" w:rsidRPr="00A26981" w:rsidRDefault="00A569CB" w:rsidP="00A26981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>
                  <wp:extent cx="849243" cy="1064941"/>
                  <wp:effectExtent l="0" t="0" r="0" b="0"/>
                  <wp:docPr id="3" name="Picture 1" descr="Image result for air &amp; space museum san die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air &amp; space museum san die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07" cy="10685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8" w:type="dxa"/>
            <w:tcBorders>
              <w:bottom w:val="single" w:sz="8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26981" w:rsidRPr="00C440E8" w:rsidRDefault="00A26981" w:rsidP="00D30515">
            <w:pPr>
              <w:rPr>
                <w:rFonts w:ascii="Gill Sans MT" w:hAnsi="Gill Sans MT"/>
                <w:b/>
                <w:color w:val="FF0000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9</w:t>
            </w:r>
            <w:r w:rsidRPr="00C440E8">
              <w:rPr>
                <w:rFonts w:ascii="Gill Sans MT" w:hAnsi="Gill Sans MT"/>
                <w:b/>
                <w:color w:val="FF0000"/>
                <w:sz w:val="18"/>
                <w:szCs w:val="18"/>
              </w:rPr>
              <w:t xml:space="preserve">          </w:t>
            </w:r>
          </w:p>
          <w:p w:rsidR="000A1DA2" w:rsidRPr="000A1DA2" w:rsidRDefault="000A1DA2" w:rsidP="000A1DA2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0A1DA2">
              <w:rPr>
                <w:rFonts w:ascii="Gill Sans MT" w:hAnsi="Gill Sans MT"/>
                <w:noProof/>
                <w:sz w:val="18"/>
                <w:szCs w:val="18"/>
              </w:rPr>
              <w:drawing>
                <wp:inline distT="0" distB="0" distL="0" distR="0">
                  <wp:extent cx="350744" cy="260016"/>
                  <wp:effectExtent l="19050" t="0" r="0" b="0"/>
                  <wp:docPr id="105" name="Picture 61" descr="C:\Users\User\AppData\Local\Microsoft\Windows\INetCache\IE\4M5FAJDQ\11029-illustration-of-a-green-sea-turtle-pv[1]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C:\Users\User\AppData\Local\Microsoft\Windows\INetCache\IE\4M5FAJDQ\11029-illustration-of-a-green-sea-turtle-pv[1]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3337" cy="2619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A1DA2" w:rsidRPr="000A1DA2" w:rsidRDefault="00A26981" w:rsidP="000A1DA2">
            <w:pPr>
              <w:pStyle w:val="Default"/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sz w:val="18"/>
                <w:szCs w:val="18"/>
              </w:rPr>
              <w:t>Aquarium</w:t>
            </w:r>
          </w:p>
          <w:p w:rsidR="000A1DA2" w:rsidRPr="00C440E8" w:rsidRDefault="000A1DA2" w:rsidP="00A26981">
            <w:pPr>
              <w:pStyle w:val="Default"/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noProof/>
                <w:sz w:val="18"/>
                <w:szCs w:val="18"/>
              </w:rPr>
              <w:drawing>
                <wp:inline distT="0" distB="0" distL="0" distR="0">
                  <wp:extent cx="229644" cy="401444"/>
                  <wp:effectExtent l="19050" t="0" r="0" b="0"/>
                  <wp:docPr id="99" name="Picture 56" descr="C:\Users\User\AppData\Local\Microsoft\Windows\INetCache\IE\I66AX04D\sea-horse-silhouette[1]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C:\Users\User\AppData\Local\Microsoft\Windows\INetCache\IE\I66AX04D\sea-horse-silhouette[1]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305" cy="4025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Gill Sans MT" w:hAnsi="Gill Sans MT"/>
                <w:sz w:val="18"/>
                <w:szCs w:val="18"/>
              </w:rPr>
              <w:t xml:space="preserve"> </w:t>
            </w:r>
            <w:r w:rsidRPr="000A1DA2">
              <w:rPr>
                <w:rFonts w:ascii="Gill Sans MT" w:hAnsi="Gill Sans MT"/>
                <w:noProof/>
                <w:sz w:val="18"/>
                <w:szCs w:val="18"/>
              </w:rPr>
              <w:drawing>
                <wp:inline distT="0" distB="0" distL="0" distR="0">
                  <wp:extent cx="341387" cy="242074"/>
                  <wp:effectExtent l="19050" t="0" r="1513" b="0"/>
                  <wp:docPr id="106" name="Picture 59" descr="C:\Users\User\AppData\Local\Microsoft\Windows\INetCache\IE\VP7RURDZ\vector_fish_by_chiragtheoo7[1]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C:\Users\User\AppData\Local\Microsoft\Windows\INetCache\IE\VP7RURDZ\vector_fish_by_chiragtheoo7[1]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311" cy="2434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Gill Sans MT" w:hAnsi="Gill Sans MT"/>
                <w:noProof/>
                <w:sz w:val="18"/>
                <w:szCs w:val="18"/>
              </w:rPr>
              <w:drawing>
                <wp:inline distT="0" distB="0" distL="0" distR="0">
                  <wp:extent cx="491366" cy="351264"/>
                  <wp:effectExtent l="19050" t="0" r="3934" b="0"/>
                  <wp:docPr id="101" name="Picture 58" descr="C:\Users\User\AppData\Local\Microsoft\Windows\INetCache\IE\I66AX04D\octopus_tattoo_design_by_leepooleart-d5z74lr[1]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 descr="C:\Users\User\AppData\Local\Microsoft\Windows\INetCache\IE\I66AX04D\octopus_tattoo_design_by_leepooleart-d5z74lr[1]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556" cy="3521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6" w:type="dxa"/>
            <w:tcBorders>
              <w:bottom w:val="single" w:sz="8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26981" w:rsidRPr="00D30515" w:rsidRDefault="00A26981" w:rsidP="00EE2B2C">
            <w:pPr>
              <w:rPr>
                <w:rFonts w:ascii="Gill Sans MT" w:hAnsi="Gill Sans MT"/>
                <w:b/>
                <w:sz w:val="18"/>
                <w:szCs w:val="18"/>
              </w:rPr>
            </w:pPr>
            <w:r w:rsidRPr="00D30515">
              <w:rPr>
                <w:rFonts w:ascii="Gill Sans MT" w:hAnsi="Gill Sans MT"/>
                <w:b/>
                <w:color w:val="FF0000"/>
                <w:sz w:val="18"/>
                <w:szCs w:val="18"/>
              </w:rPr>
              <w:t xml:space="preserve">10         </w:t>
            </w:r>
          </w:p>
          <w:p w:rsidR="00A26981" w:rsidRDefault="00A26981" w:rsidP="00F54C70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</w:p>
          <w:p w:rsidR="00A26981" w:rsidRPr="009C0B27" w:rsidRDefault="00A26981" w:rsidP="00F54C70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9C0B27">
              <w:rPr>
                <w:rFonts w:ascii="Gill Sans MT" w:hAnsi="Gill Sans MT"/>
                <w:sz w:val="18"/>
                <w:szCs w:val="18"/>
              </w:rPr>
              <w:t>Skydiving</w:t>
            </w:r>
          </w:p>
          <w:p w:rsidR="00A26981" w:rsidRPr="009C0B27" w:rsidRDefault="00A26981" w:rsidP="006156C4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noProof/>
                <w:sz w:val="18"/>
                <w:szCs w:val="18"/>
              </w:rPr>
              <w:drawing>
                <wp:inline distT="0" distB="0" distL="0" distR="0">
                  <wp:extent cx="814039" cy="685800"/>
                  <wp:effectExtent l="19050" t="19050" r="5715" b="0"/>
                  <wp:docPr id="69" name="Picture 28" descr="C:\Users\User\AppData\Local\Microsoft\Windows\INetCache\IE\4M5FAJDQ\skydiving[1]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C:\Users\User\AppData\Local\Microsoft\Windows\INetCache\IE\4M5FAJDQ\skydiving[1]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603" cy="6812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8" w:type="dxa"/>
            <w:tcBorders>
              <w:bottom w:val="single" w:sz="8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26981" w:rsidRPr="00A71DAA" w:rsidRDefault="00A26981" w:rsidP="00A71DAA">
            <w:pPr>
              <w:rPr>
                <w:rFonts w:ascii="Gill Sans MT" w:hAnsi="Gill Sans MT"/>
                <w:b/>
                <w:color w:val="FF0000"/>
                <w:sz w:val="18"/>
                <w:szCs w:val="18"/>
              </w:rPr>
            </w:pPr>
            <w:r w:rsidRPr="00D30515">
              <w:rPr>
                <w:rFonts w:ascii="Gill Sans MT" w:hAnsi="Gill Sans MT"/>
                <w:b/>
                <w:color w:val="FF0000"/>
                <w:sz w:val="18"/>
                <w:szCs w:val="18"/>
              </w:rPr>
              <w:t xml:space="preserve">11     </w:t>
            </w:r>
          </w:p>
          <w:p w:rsidR="00A26981" w:rsidRPr="00A26981" w:rsidRDefault="00A26981" w:rsidP="00A26981">
            <w:pPr>
              <w:jc w:val="center"/>
              <w:rPr>
                <w:rFonts w:ascii="Gill Sans MT" w:hAnsi="Gill Sans MT"/>
                <w:b/>
                <w:sz w:val="18"/>
                <w:szCs w:val="18"/>
              </w:rPr>
            </w:pPr>
            <w:r w:rsidRPr="009C0B27">
              <w:rPr>
                <w:rFonts w:ascii="Gill Sans MT" w:hAnsi="Gill Sans MT"/>
                <w:b/>
                <w:sz w:val="18"/>
                <w:szCs w:val="18"/>
              </w:rPr>
              <w:t>Weekend Trip</w:t>
            </w:r>
            <w:r>
              <w:rPr>
                <w:rFonts w:ascii="Gill Sans MT" w:hAnsi="Gill Sans MT"/>
                <w:b/>
                <w:sz w:val="18"/>
                <w:szCs w:val="18"/>
              </w:rPr>
              <w:t>:</w:t>
            </w:r>
            <w:r w:rsidRPr="009C0B27">
              <w:rPr>
                <w:rFonts w:ascii="Gill Sans MT" w:hAnsi="Gill Sans MT"/>
                <w:b/>
                <w:sz w:val="18"/>
                <w:szCs w:val="18"/>
              </w:rPr>
              <w:t xml:space="preserve"> </w:t>
            </w:r>
            <w:r w:rsidRPr="00943749">
              <w:rPr>
                <w:rFonts w:ascii="Gill Sans MT" w:hAnsi="Gill Sans MT"/>
                <w:sz w:val="18"/>
                <w:szCs w:val="18"/>
              </w:rPr>
              <w:t>San Francisco</w:t>
            </w:r>
            <w:r w:rsidR="000A1DA2">
              <w:rPr>
                <w:rFonts w:ascii="Gill Sans MT" w:hAnsi="Gill Sans MT"/>
                <w:noProof/>
                <w:sz w:val="18"/>
                <w:szCs w:val="18"/>
              </w:rPr>
              <w:drawing>
                <wp:inline distT="0" distB="0" distL="0" distR="0">
                  <wp:extent cx="797444" cy="652346"/>
                  <wp:effectExtent l="19050" t="19050" r="3175" b="0"/>
                  <wp:docPr id="107" name="Picture 62" descr="C:\Users\User\AppData\Local\Microsoft\Windows\INetCache\IE\RUR9B2D5\golden-gate-bridge-sunset[1]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C:\Users\User\AppData\Local\Microsoft\Windows\INetCache\IE\RUR9B2D5\golden-gate-bridge-sunset[1]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8071" cy="6528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8" w:type="dxa"/>
            <w:tcBorders>
              <w:bottom w:val="single" w:sz="8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26981" w:rsidRPr="00C440E8" w:rsidRDefault="00A26981" w:rsidP="00F54C70">
            <w:pPr>
              <w:rPr>
                <w:rFonts w:ascii="Gill Sans MT" w:hAnsi="Gill Sans MT"/>
                <w:sz w:val="18"/>
                <w:szCs w:val="18"/>
              </w:rPr>
            </w:pPr>
            <w:r w:rsidRPr="00D30515">
              <w:rPr>
                <w:rFonts w:ascii="Gill Sans MT" w:hAnsi="Gill Sans MT"/>
                <w:b/>
                <w:color w:val="FF0000"/>
                <w:sz w:val="18"/>
                <w:szCs w:val="18"/>
              </w:rPr>
              <w:t>1</w:t>
            </w: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2</w:t>
            </w:r>
            <w:r w:rsidRPr="00C440E8">
              <w:rPr>
                <w:rFonts w:ascii="Gill Sans MT" w:hAnsi="Gill Sans MT"/>
                <w:sz w:val="18"/>
                <w:szCs w:val="18"/>
              </w:rPr>
              <w:t xml:space="preserve">    </w:t>
            </w:r>
          </w:p>
          <w:p w:rsidR="00A26981" w:rsidRPr="00A71DAA" w:rsidRDefault="00A26981" w:rsidP="00A71DAA">
            <w:pPr>
              <w:jc w:val="center"/>
              <w:rPr>
                <w:rFonts w:ascii="Gill Sans MT" w:hAnsi="Gill Sans MT"/>
                <w:b/>
                <w:sz w:val="18"/>
                <w:szCs w:val="18"/>
              </w:rPr>
            </w:pPr>
            <w:r w:rsidRPr="00F54C70">
              <w:rPr>
                <w:rFonts w:ascii="Gill Sans MT" w:hAnsi="Gill Sans MT"/>
                <w:b/>
                <w:sz w:val="18"/>
                <w:szCs w:val="18"/>
              </w:rPr>
              <w:t>Day Trip:</w:t>
            </w:r>
          </w:p>
          <w:p w:rsidR="00A26981" w:rsidRPr="00037552" w:rsidRDefault="00A26981" w:rsidP="00F54C70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sz w:val="18"/>
                <w:szCs w:val="18"/>
              </w:rPr>
              <w:t>Disneyland</w:t>
            </w:r>
          </w:p>
          <w:p w:rsidR="00A26981" w:rsidRPr="00C440E8" w:rsidRDefault="00A26981" w:rsidP="00026156">
            <w:pPr>
              <w:pStyle w:val="Normal1"/>
              <w:jc w:val="center"/>
              <w:rPr>
                <w:rFonts w:ascii="Gill Sans MT" w:hAnsi="Gill Sans MT"/>
                <w:sz w:val="18"/>
                <w:szCs w:val="18"/>
              </w:rPr>
            </w:pPr>
          </w:p>
          <w:p w:rsidR="00A26981" w:rsidRPr="00A26981" w:rsidRDefault="00A26981" w:rsidP="00A26981">
            <w:pPr>
              <w:pStyle w:val="Normal1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037552">
              <w:rPr>
                <w:rFonts w:ascii="Gill Sans MT" w:hAnsi="Gill Sans MT"/>
                <w:noProof/>
                <w:sz w:val="18"/>
                <w:szCs w:val="18"/>
              </w:rPr>
              <w:drawing>
                <wp:inline distT="0" distB="0" distL="0" distR="0">
                  <wp:extent cx="493906" cy="407814"/>
                  <wp:effectExtent l="19050" t="0" r="1394" b="0"/>
                  <wp:docPr id="70" name="Picture 12" descr="C:\Users\SD Activities\AppData\Local\Microsoft\Windows\INetCache\IE\16HSJLZL\120px-Mickey_Mouse_head_and_ears[1]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SD Activities\AppData\Local\Microsoft\Windows\INetCache\IE\16HSJLZL\120px-Mickey_Mouse_head_and_ears[1]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7372" cy="4106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  <w:tr w:rsidR="00B2748E" w:rsidRPr="00C440E8" w:rsidTr="00631F99">
        <w:trPr>
          <w:gridBefore w:val="1"/>
          <w:wBefore w:w="10" w:type="dxa"/>
          <w:trHeight w:val="2143"/>
        </w:trPr>
        <w:tc>
          <w:tcPr>
            <w:tcW w:w="1597" w:type="dxa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F18A2" w:rsidRPr="00FE409D" w:rsidRDefault="00D30515" w:rsidP="00FE409D">
            <w:pPr>
              <w:rPr>
                <w:rFonts w:ascii="Gill Sans MT" w:hAnsi="Gill Sans MT"/>
                <w:b/>
                <w:color w:val="FF0000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13</w:t>
            </w:r>
          </w:p>
          <w:p w:rsidR="004E70C0" w:rsidRDefault="005F18A2" w:rsidP="006B68B3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DB4C88">
              <w:rPr>
                <w:rFonts w:ascii="Gill Sans MT" w:hAnsi="Gill Sans MT"/>
                <w:sz w:val="18"/>
                <w:szCs w:val="18"/>
              </w:rPr>
              <w:t>T</w:t>
            </w:r>
            <w:r w:rsidR="000A1DA2" w:rsidRPr="00DB4C88">
              <w:rPr>
                <w:rFonts w:ascii="Gill Sans MT" w:hAnsi="Gill Sans MT"/>
                <w:sz w:val="18"/>
                <w:szCs w:val="18"/>
              </w:rPr>
              <w:t xml:space="preserve">ake </w:t>
            </w:r>
            <w:r w:rsidRPr="00DB4C88">
              <w:rPr>
                <w:rFonts w:ascii="Gill Sans MT" w:hAnsi="Gill Sans MT"/>
                <w:sz w:val="18"/>
                <w:szCs w:val="18"/>
              </w:rPr>
              <w:t>a hike</w:t>
            </w:r>
          </w:p>
          <w:p w:rsidR="00FE409D" w:rsidRPr="00C440E8" w:rsidRDefault="00FE409D" w:rsidP="00A26981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>
                  <wp:extent cx="836341" cy="669073"/>
                  <wp:effectExtent l="19050" t="19050" r="1905" b="0"/>
                  <wp:docPr id="21" name="Picture 21" descr="Image result for torrey pines state reserve best hikes san die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Image result for torrey pines state reserve best hikes san die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9130" cy="663304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20" w:type="dxa"/>
            <w:tcBorders>
              <w:top w:val="single" w:sz="8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372F9" w:rsidRDefault="00F54C70" w:rsidP="00F941E6">
            <w:pPr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1</w:t>
            </w:r>
            <w:r w:rsidR="00D30515">
              <w:rPr>
                <w:rFonts w:ascii="Gill Sans MT" w:hAnsi="Gill Sans MT"/>
                <w:b/>
                <w:color w:val="FF0000"/>
                <w:sz w:val="18"/>
                <w:szCs w:val="18"/>
              </w:rPr>
              <w:t>4</w:t>
            </w:r>
            <w:r w:rsidR="004E70C0" w:rsidRPr="00C440E8">
              <w:rPr>
                <w:rFonts w:ascii="Gill Sans MT" w:hAnsi="Gill Sans MT"/>
                <w:sz w:val="18"/>
                <w:szCs w:val="18"/>
              </w:rPr>
              <w:t xml:space="preserve"> </w:t>
            </w:r>
          </w:p>
          <w:p w:rsidR="00F941E6" w:rsidRPr="00F941E6" w:rsidRDefault="00F941E6" w:rsidP="00F941E6">
            <w:pPr>
              <w:rPr>
                <w:rFonts w:ascii="Gill Sans MT" w:hAnsi="Gill Sans MT"/>
                <w:sz w:val="10"/>
                <w:szCs w:val="10"/>
              </w:rPr>
            </w:pPr>
          </w:p>
          <w:p w:rsidR="005F18A2" w:rsidRDefault="005F18A2" w:rsidP="005F18A2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sz w:val="18"/>
                <w:szCs w:val="18"/>
              </w:rPr>
              <w:t>Museum</w:t>
            </w:r>
          </w:p>
          <w:p w:rsidR="004E70C0" w:rsidRPr="00F941E6" w:rsidRDefault="00F941E6" w:rsidP="00F941E6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>
                  <wp:extent cx="772940" cy="775009"/>
                  <wp:effectExtent l="19050" t="19050" r="8255" b="6350"/>
                  <wp:docPr id="4" name="Picture 4" descr="Image result for natural history museum san die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Image result for natural history museum san die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5871" cy="7779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96" w:type="dxa"/>
            <w:tcBorders>
              <w:top w:val="single" w:sz="8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22F4D" w:rsidRPr="00C440E8" w:rsidRDefault="00F54C70" w:rsidP="00E22F4D">
            <w:pPr>
              <w:pStyle w:val="Normal1"/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1</w:t>
            </w:r>
            <w:r w:rsidR="00D30515">
              <w:rPr>
                <w:rFonts w:ascii="Gill Sans MT" w:hAnsi="Gill Sans MT"/>
                <w:b/>
                <w:color w:val="FF0000"/>
                <w:sz w:val="18"/>
                <w:szCs w:val="18"/>
              </w:rPr>
              <w:t>5</w:t>
            </w:r>
            <w:r w:rsidR="004E70C0" w:rsidRPr="00C440E8">
              <w:rPr>
                <w:rFonts w:ascii="Gill Sans MT" w:hAnsi="Gill Sans MT"/>
                <w:sz w:val="18"/>
                <w:szCs w:val="18"/>
              </w:rPr>
              <w:t xml:space="preserve">     </w:t>
            </w:r>
          </w:p>
          <w:tbl>
            <w:tblPr>
              <w:tblW w:w="4491" w:type="dxa"/>
              <w:jc w:val="center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491"/>
            </w:tblGrid>
            <w:tr w:rsidR="009C0B27" w:rsidRPr="00037552" w:rsidTr="00631F99">
              <w:trPr>
                <w:trHeight w:val="247"/>
                <w:jc w:val="center"/>
              </w:trPr>
              <w:tc>
                <w:tcPr>
                  <w:tcW w:w="4491" w:type="dxa"/>
                </w:tcPr>
                <w:p w:rsidR="007372F9" w:rsidRDefault="007372F9" w:rsidP="007372F9">
                  <w:pPr>
                    <w:rPr>
                      <w:rFonts w:ascii="Gill Sans MT" w:hAnsi="Gill Sans MT"/>
                      <w:color w:val="000000" w:themeColor="text1"/>
                      <w:sz w:val="18"/>
                      <w:szCs w:val="18"/>
                    </w:rPr>
                  </w:pPr>
                </w:p>
                <w:p w:rsidR="00844B4A" w:rsidRPr="00BA0BBD" w:rsidRDefault="00844B4A" w:rsidP="00BA0BBD">
                  <w:pPr>
                    <w:jc w:val="center"/>
                    <w:rPr>
                      <w:rFonts w:ascii="Gill Sans MT" w:hAnsi="Gill Sans MT"/>
                      <w:color w:val="000000" w:themeColor="text1"/>
                      <w:sz w:val="18"/>
                      <w:szCs w:val="18"/>
                    </w:rPr>
                  </w:pPr>
                  <w:r w:rsidRPr="00BA0BBD">
                    <w:rPr>
                      <w:rFonts w:ascii="Gill Sans MT" w:hAnsi="Gill Sans MT"/>
                      <w:sz w:val="18"/>
                      <w:szCs w:val="18"/>
                    </w:rPr>
                    <w:t>Basketball Game</w:t>
                  </w:r>
                </w:p>
                <w:p w:rsidR="009C0B27" w:rsidRPr="00A26981" w:rsidRDefault="005F18A2" w:rsidP="00A26981">
                  <w:pPr>
                    <w:jc w:val="center"/>
                    <w:rPr>
                      <w:rFonts w:ascii="Gill Sans MT" w:hAnsi="Gill Sans MT"/>
                      <w:color w:val="000000" w:themeColor="text1"/>
                      <w:sz w:val="18"/>
                      <w:szCs w:val="18"/>
                    </w:rPr>
                  </w:pPr>
                  <w:r w:rsidRPr="005F18A2">
                    <w:rPr>
                      <w:rFonts w:ascii="Gill Sans MT" w:hAnsi="Gill Sans MT"/>
                      <w:noProof/>
                      <w:color w:val="000000" w:themeColor="text1"/>
                      <w:sz w:val="18"/>
                      <w:szCs w:val="18"/>
                    </w:rPr>
                    <w:drawing>
                      <wp:inline distT="0" distB="0" distL="0" distR="0">
                        <wp:extent cx="913284" cy="741556"/>
                        <wp:effectExtent l="0" t="0" r="0" b="0"/>
                        <wp:docPr id="5" name="Picture 8" descr="C:\Users\SD Activities\AppData\Local\Microsoft\Windows\INetCache\IE\AQDBMJLU\LosAngelesLakers[1]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 descr="C:\Users\SD Activities\AppData\Local\Microsoft\Windows\INetCache\IE\AQDBMJLU\LosAngelesLakers[1]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22977" cy="74942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4E70C0" w:rsidRPr="00C440E8" w:rsidRDefault="004E70C0" w:rsidP="006156C4">
            <w:pPr>
              <w:jc w:val="center"/>
              <w:rPr>
                <w:rFonts w:ascii="Gill Sans MT" w:hAnsi="Gill Sans MT"/>
                <w:b/>
                <w:i/>
                <w:sz w:val="18"/>
                <w:szCs w:val="18"/>
              </w:rPr>
            </w:pPr>
          </w:p>
        </w:tc>
        <w:tc>
          <w:tcPr>
            <w:tcW w:w="1518" w:type="dxa"/>
            <w:tcBorders>
              <w:top w:val="single" w:sz="8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56C4" w:rsidRPr="001A6585" w:rsidRDefault="004E70C0" w:rsidP="001A6585">
            <w:pPr>
              <w:rPr>
                <w:rFonts w:ascii="Gill Sans MT" w:hAnsi="Gill Sans MT"/>
                <w:sz w:val="18"/>
                <w:szCs w:val="18"/>
              </w:rPr>
            </w:pPr>
            <w:r w:rsidRPr="00C440E8">
              <w:rPr>
                <w:rFonts w:ascii="Gill Sans MT" w:hAnsi="Gill Sans MT"/>
                <w:b/>
                <w:color w:val="FF0000"/>
                <w:sz w:val="18"/>
                <w:szCs w:val="18"/>
              </w:rPr>
              <w:t>1</w:t>
            </w:r>
            <w:r w:rsidR="00D30515">
              <w:rPr>
                <w:rFonts w:ascii="Gill Sans MT" w:hAnsi="Gill Sans MT"/>
                <w:b/>
                <w:color w:val="FF0000"/>
                <w:sz w:val="18"/>
                <w:szCs w:val="18"/>
              </w:rPr>
              <w:t>6</w:t>
            </w:r>
            <w:r w:rsidRPr="00C440E8">
              <w:rPr>
                <w:rFonts w:ascii="Gill Sans MT" w:hAnsi="Gill Sans MT"/>
                <w:sz w:val="18"/>
                <w:szCs w:val="18"/>
              </w:rPr>
              <w:t xml:space="preserve">          </w:t>
            </w:r>
          </w:p>
          <w:p w:rsidR="006156C4" w:rsidRPr="00DB4C88" w:rsidRDefault="009C0B27" w:rsidP="009C0B27">
            <w:pPr>
              <w:jc w:val="center"/>
              <w:rPr>
                <w:rFonts w:ascii="Gill Sans MT" w:hAnsi="Gill Sans MT"/>
                <w:bCs/>
                <w:sz w:val="17"/>
                <w:szCs w:val="17"/>
              </w:rPr>
            </w:pPr>
            <w:r w:rsidRPr="00DB4C88">
              <w:rPr>
                <w:rFonts w:ascii="Gill Sans MT" w:hAnsi="Gill Sans MT"/>
                <w:bCs/>
                <w:sz w:val="17"/>
                <w:szCs w:val="17"/>
              </w:rPr>
              <w:t>Harbor Cruise</w:t>
            </w:r>
          </w:p>
          <w:p w:rsidR="001A6585" w:rsidRPr="00A26981" w:rsidRDefault="001A6585" w:rsidP="00A26981">
            <w:pPr>
              <w:jc w:val="center"/>
              <w:rPr>
                <w:rFonts w:ascii="Gill Sans MT" w:hAnsi="Gill Sans MT"/>
                <w:bCs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>
                  <wp:extent cx="738639" cy="713679"/>
                  <wp:effectExtent l="19050" t="19050" r="4445" b="0"/>
                  <wp:docPr id="10" name="Picture 10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7172" cy="7122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6" w:type="dxa"/>
            <w:tcBorders>
              <w:top w:val="single" w:sz="8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A6585" w:rsidRDefault="00D30515" w:rsidP="001A6585">
            <w:pPr>
              <w:rPr>
                <w:rFonts w:ascii="Gill Sans MT" w:hAnsi="Gill Sans MT"/>
                <w:b/>
                <w:color w:val="FF0000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17</w:t>
            </w:r>
            <w:r w:rsidR="004E70C0" w:rsidRPr="00C440E8">
              <w:rPr>
                <w:rFonts w:ascii="Gill Sans MT" w:hAnsi="Gill Sans MT"/>
                <w:b/>
                <w:color w:val="FF0000"/>
                <w:sz w:val="18"/>
                <w:szCs w:val="18"/>
              </w:rPr>
              <w:t xml:space="preserve">    </w:t>
            </w:r>
          </w:p>
          <w:p w:rsidR="006156C4" w:rsidRPr="001A6585" w:rsidRDefault="004E70C0" w:rsidP="001A6585">
            <w:pPr>
              <w:rPr>
                <w:rFonts w:ascii="Gill Sans MT" w:hAnsi="Gill Sans MT"/>
                <w:sz w:val="18"/>
                <w:szCs w:val="18"/>
              </w:rPr>
            </w:pPr>
            <w:r w:rsidRPr="00C440E8">
              <w:rPr>
                <w:rFonts w:ascii="Gill Sans MT" w:hAnsi="Gill Sans MT"/>
                <w:b/>
                <w:color w:val="FF0000"/>
                <w:sz w:val="18"/>
                <w:szCs w:val="18"/>
              </w:rPr>
              <w:t xml:space="preserve">    </w:t>
            </w:r>
          </w:p>
          <w:p w:rsidR="009C0B27" w:rsidRDefault="009C0B27" w:rsidP="00A26981">
            <w:pPr>
              <w:autoSpaceDE w:val="0"/>
              <w:autoSpaceDN w:val="0"/>
              <w:adjustRightInd w:val="0"/>
              <w:jc w:val="center"/>
              <w:rPr>
                <w:rFonts w:ascii="Gill Sans MT" w:eastAsiaTheme="minorHAnsi" w:hAnsi="Gill Sans MT"/>
                <w:sz w:val="18"/>
                <w:szCs w:val="18"/>
              </w:rPr>
            </w:pPr>
            <w:r w:rsidRPr="00037552">
              <w:rPr>
                <w:rFonts w:ascii="Gill Sans MT" w:eastAsiaTheme="minorHAnsi" w:hAnsi="Gill Sans MT"/>
                <w:sz w:val="18"/>
                <w:szCs w:val="18"/>
              </w:rPr>
              <w:t>Surf Lessons</w:t>
            </w:r>
          </w:p>
          <w:p w:rsidR="001A6585" w:rsidRPr="009C0B27" w:rsidRDefault="001A6585" w:rsidP="00A26981">
            <w:pPr>
              <w:autoSpaceDE w:val="0"/>
              <w:autoSpaceDN w:val="0"/>
              <w:adjustRightInd w:val="0"/>
              <w:jc w:val="center"/>
              <w:rPr>
                <w:rFonts w:ascii="Gill Sans MT" w:eastAsiaTheme="minorHAnsi" w:hAnsi="Gill Sans MT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>
                  <wp:extent cx="775010" cy="581028"/>
                  <wp:effectExtent l="19050" t="19050" r="6350" b="0"/>
                  <wp:docPr id="7" name="Picture 7" descr="Image result for surfboards on the bea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mage result for surfboards on the beac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6028" cy="5817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8" w:type="dxa"/>
            <w:tcBorders>
              <w:top w:val="single" w:sz="8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0BBD" w:rsidRPr="00D448EB" w:rsidRDefault="00F54C70" w:rsidP="00D448EB">
            <w:pPr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1</w:t>
            </w:r>
            <w:r w:rsidR="00D30515">
              <w:rPr>
                <w:rFonts w:ascii="Gill Sans MT" w:hAnsi="Gill Sans MT"/>
                <w:b/>
                <w:color w:val="FF0000"/>
                <w:sz w:val="18"/>
                <w:szCs w:val="18"/>
              </w:rPr>
              <w:t>8</w:t>
            </w:r>
            <w:r w:rsidR="004E70C0" w:rsidRPr="00C440E8">
              <w:rPr>
                <w:rFonts w:ascii="Gill Sans MT" w:hAnsi="Gill Sans MT"/>
                <w:sz w:val="18"/>
                <w:szCs w:val="18"/>
              </w:rPr>
              <w:t xml:space="preserve">        </w:t>
            </w:r>
          </w:p>
          <w:p w:rsidR="00DB4C88" w:rsidRPr="00D448EB" w:rsidRDefault="00943749" w:rsidP="00DB4C88">
            <w:pPr>
              <w:spacing w:line="240" w:lineRule="auto"/>
              <w:jc w:val="center"/>
              <w:rPr>
                <w:rFonts w:ascii="Gill Sans MT" w:hAnsi="Gill Sans MT"/>
                <w:sz w:val="17"/>
                <w:szCs w:val="17"/>
              </w:rPr>
            </w:pPr>
            <w:r w:rsidRPr="009C0B27">
              <w:rPr>
                <w:rFonts w:ascii="Gill Sans MT" w:hAnsi="Gill Sans MT"/>
                <w:b/>
                <w:sz w:val="18"/>
                <w:szCs w:val="18"/>
              </w:rPr>
              <w:t>Weekend Trip</w:t>
            </w:r>
            <w:r>
              <w:rPr>
                <w:rFonts w:ascii="Gill Sans MT" w:hAnsi="Gill Sans MT"/>
                <w:b/>
                <w:sz w:val="18"/>
                <w:szCs w:val="18"/>
              </w:rPr>
              <w:t>:</w:t>
            </w:r>
            <w:r w:rsidRPr="009C0B27">
              <w:rPr>
                <w:rFonts w:ascii="Gill Sans MT" w:hAnsi="Gill Sans MT"/>
                <w:b/>
                <w:sz w:val="18"/>
                <w:szCs w:val="18"/>
              </w:rPr>
              <w:t xml:space="preserve"> </w:t>
            </w:r>
            <w:r w:rsidR="00DB4C88" w:rsidRPr="00D448EB">
              <w:rPr>
                <w:rFonts w:ascii="Gill Sans MT" w:hAnsi="Gill Sans MT"/>
                <w:sz w:val="17"/>
                <w:szCs w:val="17"/>
              </w:rPr>
              <w:t>Las Vegas</w:t>
            </w:r>
          </w:p>
          <w:p w:rsidR="00DB4C88" w:rsidRPr="00D448EB" w:rsidRDefault="00DB4C88" w:rsidP="00DB4C88">
            <w:pPr>
              <w:spacing w:line="240" w:lineRule="auto"/>
              <w:jc w:val="center"/>
              <w:rPr>
                <w:rFonts w:ascii="Gill Sans MT" w:hAnsi="Gill Sans MT"/>
                <w:sz w:val="17"/>
                <w:szCs w:val="17"/>
              </w:rPr>
            </w:pPr>
            <w:r w:rsidRPr="00D448EB">
              <w:rPr>
                <w:rFonts w:ascii="Gill Sans MT" w:hAnsi="Gill Sans MT"/>
                <w:sz w:val="17"/>
                <w:szCs w:val="17"/>
              </w:rPr>
              <w:t>+</w:t>
            </w:r>
          </w:p>
          <w:p w:rsidR="00D448EB" w:rsidRPr="00DB4C88" w:rsidRDefault="00DB4C88" w:rsidP="00DB4C88">
            <w:pPr>
              <w:spacing w:line="240" w:lineRule="auto"/>
              <w:jc w:val="center"/>
              <w:rPr>
                <w:rFonts w:ascii="Gill Sans MT" w:hAnsi="Gill Sans MT"/>
                <w:b/>
                <w:sz w:val="18"/>
                <w:szCs w:val="18"/>
              </w:rPr>
            </w:pPr>
            <w:r w:rsidRPr="00D448EB">
              <w:rPr>
                <w:rFonts w:ascii="Gill Sans MT" w:hAnsi="Gill Sans MT"/>
                <w:sz w:val="17"/>
                <w:szCs w:val="17"/>
              </w:rPr>
              <w:t>Grand Canyon</w:t>
            </w:r>
            <w:r>
              <w:rPr>
                <w:noProof/>
              </w:rPr>
              <w:t xml:space="preserve"> </w:t>
            </w:r>
            <w:r w:rsidR="00D448EB">
              <w:rPr>
                <w:noProof/>
              </w:rPr>
              <w:drawing>
                <wp:inline distT="0" distB="0" distL="0" distR="0">
                  <wp:extent cx="663496" cy="657921"/>
                  <wp:effectExtent l="19050" t="19050" r="3810" b="8890"/>
                  <wp:docPr id="19" name="Picture 19" descr="Image result for las vegas sig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Image result for las vegas sig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5309" cy="64980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8" w:type="dxa"/>
            <w:tcBorders>
              <w:top w:val="single" w:sz="8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E70C0" w:rsidRPr="00C440E8" w:rsidRDefault="00F54C70" w:rsidP="00D30515">
            <w:pPr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1</w:t>
            </w:r>
            <w:r w:rsidR="00D30515">
              <w:rPr>
                <w:rFonts w:ascii="Gill Sans MT" w:hAnsi="Gill Sans MT"/>
                <w:b/>
                <w:color w:val="FF0000"/>
                <w:sz w:val="18"/>
                <w:szCs w:val="18"/>
              </w:rPr>
              <w:t>9</w:t>
            </w:r>
            <w:r w:rsidR="004E70C0" w:rsidRPr="00C440E8">
              <w:rPr>
                <w:rFonts w:ascii="Gill Sans MT" w:hAnsi="Gill Sans MT"/>
                <w:sz w:val="18"/>
                <w:szCs w:val="18"/>
              </w:rPr>
              <w:t xml:space="preserve">       </w:t>
            </w:r>
          </w:p>
          <w:p w:rsidR="00152945" w:rsidRPr="00A71DAA" w:rsidRDefault="00D30515" w:rsidP="00A71DAA">
            <w:pPr>
              <w:jc w:val="center"/>
              <w:rPr>
                <w:rFonts w:ascii="Gill Sans MT" w:hAnsi="Gill Sans MT"/>
                <w:b/>
                <w:sz w:val="18"/>
                <w:szCs w:val="18"/>
              </w:rPr>
            </w:pPr>
            <w:r w:rsidRPr="00943749">
              <w:rPr>
                <w:rFonts w:ascii="Gill Sans MT" w:hAnsi="Gill Sans MT"/>
                <w:b/>
                <w:sz w:val="18"/>
                <w:szCs w:val="18"/>
              </w:rPr>
              <w:t>Day Trip:</w:t>
            </w:r>
          </w:p>
          <w:p w:rsidR="00D30515" w:rsidRPr="00A26981" w:rsidRDefault="00D30515" w:rsidP="00A26981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037552">
              <w:rPr>
                <w:rFonts w:ascii="Gill Sans MT" w:hAnsi="Gill Sans MT"/>
                <w:sz w:val="18"/>
                <w:szCs w:val="18"/>
              </w:rPr>
              <w:t>Safari Park</w:t>
            </w:r>
          </w:p>
          <w:p w:rsidR="004E70C0" w:rsidRPr="00A26981" w:rsidRDefault="00D30515" w:rsidP="00A26981">
            <w:pPr>
              <w:jc w:val="center"/>
              <w:rPr>
                <w:rFonts w:ascii="Gill Sans MT" w:hAnsi="Gill Sans MT"/>
                <w:b/>
                <w:sz w:val="18"/>
                <w:szCs w:val="18"/>
              </w:rPr>
            </w:pPr>
            <w:r w:rsidRPr="00037552">
              <w:rPr>
                <w:rFonts w:ascii="Gill Sans MT" w:hAnsi="Gill Sans MT"/>
                <w:noProof/>
                <w:sz w:val="18"/>
                <w:szCs w:val="18"/>
              </w:rPr>
              <w:drawing>
                <wp:inline distT="0" distB="0" distL="0" distR="0">
                  <wp:extent cx="705563" cy="699149"/>
                  <wp:effectExtent l="19050" t="19050" r="0" b="5715"/>
                  <wp:docPr id="1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8091" cy="71156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6981" w:rsidRPr="00C440E8" w:rsidTr="00631F99">
        <w:trPr>
          <w:gridBefore w:val="1"/>
          <w:wBefore w:w="10" w:type="dxa"/>
          <w:trHeight w:val="2143"/>
        </w:trPr>
        <w:tc>
          <w:tcPr>
            <w:tcW w:w="1597" w:type="dxa"/>
            <w:tcBorders>
              <w:left w:val="single" w:sz="8" w:space="0" w:color="000000"/>
              <w:bottom w:val="single" w:sz="8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26981" w:rsidRPr="00C440E8" w:rsidRDefault="00A26981" w:rsidP="00D30515">
            <w:pPr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20</w:t>
            </w:r>
          </w:p>
          <w:p w:rsidR="00A26981" w:rsidRPr="006156C4" w:rsidRDefault="00A26981" w:rsidP="005F18A2">
            <w:pPr>
              <w:rPr>
                <w:rFonts w:ascii="Gill Sans MT" w:hAnsi="Gill Sans MT"/>
                <w:sz w:val="10"/>
                <w:szCs w:val="10"/>
              </w:rPr>
            </w:pPr>
          </w:p>
          <w:p w:rsidR="00A26981" w:rsidRDefault="00A26981" w:rsidP="006156C4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BA0BBD">
              <w:rPr>
                <w:rFonts w:ascii="Gill Sans MT" w:hAnsi="Gill Sans MT"/>
                <w:sz w:val="18"/>
                <w:szCs w:val="18"/>
              </w:rPr>
              <w:t>Rugby Match</w:t>
            </w:r>
          </w:p>
          <w:p w:rsidR="00A26981" w:rsidRPr="005F18A2" w:rsidRDefault="00A26981" w:rsidP="006156C4">
            <w:pPr>
              <w:jc w:val="center"/>
              <w:rPr>
                <w:rFonts w:ascii="Gill Sans MT" w:hAnsi="Gill Sans MT"/>
                <w:sz w:val="10"/>
                <w:szCs w:val="10"/>
              </w:rPr>
            </w:pPr>
          </w:p>
          <w:p w:rsidR="00A26981" w:rsidRPr="00BA0BBD" w:rsidRDefault="00A26981" w:rsidP="006156C4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5F18A2">
              <w:rPr>
                <w:rFonts w:ascii="Gill Sans MT" w:hAnsi="Gill Sans MT"/>
                <w:noProof/>
                <w:sz w:val="18"/>
                <w:szCs w:val="18"/>
              </w:rPr>
              <w:drawing>
                <wp:inline distT="0" distB="0" distL="0" distR="0">
                  <wp:extent cx="533732" cy="624469"/>
                  <wp:effectExtent l="0" t="0" r="0" b="0"/>
                  <wp:docPr id="71" name="Picture 26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2060" cy="6225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20" w:type="dxa"/>
            <w:tcBorders>
              <w:bottom w:val="single" w:sz="8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26981" w:rsidRDefault="00A26981" w:rsidP="006156C4">
            <w:pPr>
              <w:rPr>
                <w:rFonts w:ascii="Gill Sans MT" w:hAnsi="Gill Sans MT"/>
                <w:b/>
                <w:color w:val="FF0000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21</w:t>
            </w:r>
            <w:r w:rsidRPr="00C440E8">
              <w:rPr>
                <w:rFonts w:ascii="Gill Sans MT" w:hAnsi="Gill Sans MT"/>
                <w:b/>
                <w:color w:val="FF0000"/>
                <w:sz w:val="18"/>
                <w:szCs w:val="18"/>
              </w:rPr>
              <w:t xml:space="preserve">        </w:t>
            </w:r>
          </w:p>
          <w:p w:rsidR="00353591" w:rsidRPr="00353591" w:rsidRDefault="00353591" w:rsidP="006156C4">
            <w:pPr>
              <w:rPr>
                <w:rFonts w:ascii="Gill Sans MT" w:hAnsi="Gill Sans MT"/>
                <w:b/>
                <w:color w:val="FF0000"/>
                <w:sz w:val="18"/>
                <w:szCs w:val="18"/>
              </w:rPr>
            </w:pPr>
          </w:p>
          <w:p w:rsidR="00A26981" w:rsidRDefault="00A26981" w:rsidP="00A26981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sz w:val="18"/>
                <w:szCs w:val="18"/>
              </w:rPr>
              <w:t>Paddle Boarding</w:t>
            </w:r>
          </w:p>
          <w:p w:rsidR="00353591" w:rsidRDefault="00353591" w:rsidP="00A26981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</w:p>
          <w:p w:rsidR="00353591" w:rsidRPr="00A26981" w:rsidRDefault="00353591" w:rsidP="00A26981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>
                  <wp:extent cx="830766" cy="596590"/>
                  <wp:effectExtent l="19050" t="19050" r="7620" b="0"/>
                  <wp:docPr id="9" name="Picture 9" descr="Image result for paddle boarding san die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paddle boarding san die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2580" cy="59789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96" w:type="dxa"/>
            <w:tcBorders>
              <w:bottom w:val="single" w:sz="8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26981" w:rsidRPr="00C440E8" w:rsidRDefault="00A26981" w:rsidP="007B4CF5">
            <w:pPr>
              <w:pStyle w:val="Normal1"/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22</w:t>
            </w:r>
          </w:p>
          <w:p w:rsidR="00A26981" w:rsidRDefault="00A26981" w:rsidP="009F4CBD">
            <w:pPr>
              <w:jc w:val="center"/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  <w:r>
              <w:rPr>
                <w:rFonts w:ascii="Gill Sans MT" w:hAnsi="Gill Sans MT"/>
                <w:color w:val="000000" w:themeColor="text1"/>
                <w:sz w:val="18"/>
                <w:szCs w:val="18"/>
              </w:rPr>
              <w:t>Historic</w:t>
            </w:r>
          </w:p>
          <w:p w:rsidR="00A26981" w:rsidRDefault="00A26981" w:rsidP="00A26981">
            <w:pPr>
              <w:jc w:val="center"/>
              <w:rPr>
                <w:rFonts w:ascii="Gill Sans MT" w:eastAsiaTheme="minorHAnsi" w:hAnsi="Gill Sans MT"/>
                <w:sz w:val="18"/>
                <w:szCs w:val="18"/>
              </w:rPr>
            </w:pPr>
            <w:r w:rsidRPr="00037552">
              <w:rPr>
                <w:rFonts w:ascii="Gill Sans MT" w:eastAsiaTheme="minorHAnsi" w:hAnsi="Gill Sans MT"/>
                <w:sz w:val="18"/>
                <w:szCs w:val="18"/>
              </w:rPr>
              <w:t>Old Town</w:t>
            </w:r>
            <w:r w:rsidR="0071672D">
              <w:rPr>
                <w:rFonts w:ascii="Gill Sans MT" w:eastAsiaTheme="minorHAnsi" w:hAnsi="Gill Sans MT"/>
                <w:sz w:val="18"/>
                <w:szCs w:val="18"/>
              </w:rPr>
              <w:t xml:space="preserve"> Tour</w:t>
            </w:r>
          </w:p>
          <w:p w:rsidR="00353591" w:rsidRPr="00A26981" w:rsidRDefault="00353591" w:rsidP="00A26981">
            <w:pPr>
              <w:jc w:val="center"/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>
                  <wp:extent cx="719253" cy="825190"/>
                  <wp:effectExtent l="19050" t="19050" r="5080" b="0"/>
                  <wp:docPr id="11" name="Picture 11" descr="Image result for old town san die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old town san die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2696" cy="82914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8" w:type="dxa"/>
            <w:tcBorders>
              <w:bottom w:val="single" w:sz="8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26981" w:rsidRPr="009F4CBD" w:rsidRDefault="00A26981" w:rsidP="009F4CBD">
            <w:pPr>
              <w:pStyle w:val="Normal1"/>
              <w:rPr>
                <w:rFonts w:ascii="Gill Sans MT" w:hAnsi="Gill Sans MT"/>
                <w:b/>
                <w:color w:val="FF0000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23</w:t>
            </w:r>
          </w:p>
          <w:p w:rsidR="006B68B3" w:rsidRDefault="006B68B3" w:rsidP="00A26981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</w:p>
          <w:p w:rsidR="00A26981" w:rsidRDefault="00A26981" w:rsidP="00A26981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037552">
              <w:rPr>
                <w:rFonts w:ascii="Gill Sans MT" w:hAnsi="Gill Sans MT"/>
                <w:sz w:val="18"/>
                <w:szCs w:val="18"/>
              </w:rPr>
              <w:t>Aircraft Carrier</w:t>
            </w:r>
          </w:p>
          <w:p w:rsidR="009F4CBD" w:rsidRPr="00C440E8" w:rsidRDefault="009F4CBD" w:rsidP="00A26981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>
                  <wp:extent cx="858191" cy="880947"/>
                  <wp:effectExtent l="0" t="0" r="0" b="0"/>
                  <wp:docPr id="12" name="Picture 12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8696" cy="88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6" w:type="dxa"/>
            <w:tcBorders>
              <w:bottom w:val="single" w:sz="8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26981" w:rsidRPr="00C440E8" w:rsidRDefault="00A26981" w:rsidP="00D30515">
            <w:pPr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24</w:t>
            </w:r>
            <w:r w:rsidRPr="00C440E8">
              <w:rPr>
                <w:rFonts w:ascii="Gill Sans MT" w:hAnsi="Gill Sans MT"/>
                <w:b/>
                <w:color w:val="FF0000"/>
                <w:sz w:val="18"/>
                <w:szCs w:val="18"/>
              </w:rPr>
              <w:t xml:space="preserve">     </w:t>
            </w:r>
          </w:p>
          <w:p w:rsidR="00A26981" w:rsidRDefault="00367A2E" w:rsidP="006156C4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sz w:val="18"/>
                <w:szCs w:val="18"/>
              </w:rPr>
              <w:t>L</w:t>
            </w:r>
            <w:r w:rsidR="00A26981">
              <w:rPr>
                <w:rFonts w:ascii="Gill Sans MT" w:hAnsi="Gill Sans MT"/>
                <w:sz w:val="18"/>
                <w:szCs w:val="18"/>
              </w:rPr>
              <w:t>aser Tag</w:t>
            </w:r>
          </w:p>
          <w:p w:rsidR="009F4CBD" w:rsidRPr="00A26981" w:rsidRDefault="009F4CBD" w:rsidP="00A26981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>
                  <wp:extent cx="794214" cy="757996"/>
                  <wp:effectExtent l="19050" t="19050" r="24936" b="23054"/>
                  <wp:docPr id="13" name="Picture 13" descr="Image result for laser tag san die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mage result for laser tag san die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839" cy="760501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8" w:type="dxa"/>
            <w:tcBorders>
              <w:bottom w:val="single" w:sz="8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26981" w:rsidRDefault="00A26981" w:rsidP="00D448EB">
            <w:pPr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25</w:t>
            </w:r>
            <w:r w:rsidRPr="00C440E8">
              <w:rPr>
                <w:rFonts w:ascii="Gill Sans MT" w:hAnsi="Gill Sans MT"/>
                <w:sz w:val="18"/>
                <w:szCs w:val="18"/>
              </w:rPr>
              <w:t xml:space="preserve">      </w:t>
            </w:r>
          </w:p>
          <w:p w:rsidR="00D448EB" w:rsidRDefault="00A26981" w:rsidP="00A71DAA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943749">
              <w:rPr>
                <w:rFonts w:ascii="Gill Sans MT" w:hAnsi="Gill Sans MT"/>
                <w:b/>
                <w:sz w:val="18"/>
                <w:szCs w:val="18"/>
              </w:rPr>
              <w:t>Weekend Trip</w:t>
            </w:r>
            <w:r>
              <w:rPr>
                <w:rFonts w:ascii="Gill Sans MT" w:hAnsi="Gill Sans MT"/>
                <w:b/>
                <w:sz w:val="18"/>
                <w:szCs w:val="18"/>
              </w:rPr>
              <w:t>:</w:t>
            </w:r>
            <w:r>
              <w:rPr>
                <w:rFonts w:ascii="Gill Sans MT" w:hAnsi="Gill Sans MT"/>
                <w:b/>
                <w:sz w:val="18"/>
                <w:szCs w:val="18"/>
              </w:rPr>
              <w:br/>
            </w:r>
            <w:r>
              <w:rPr>
                <w:rFonts w:ascii="Gill Sans MT" w:hAnsi="Gill Sans MT"/>
                <w:sz w:val="18"/>
                <w:szCs w:val="18"/>
              </w:rPr>
              <w:t>Yosemite</w:t>
            </w:r>
          </w:p>
          <w:p w:rsidR="00A71DAA" w:rsidRPr="00A71DAA" w:rsidRDefault="00A71DAA" w:rsidP="00A71DAA">
            <w:pPr>
              <w:jc w:val="center"/>
              <w:rPr>
                <w:rFonts w:ascii="Gill Sans MT" w:hAnsi="Gill Sans MT"/>
                <w:sz w:val="10"/>
                <w:szCs w:val="10"/>
              </w:rPr>
            </w:pPr>
          </w:p>
          <w:p w:rsidR="00367A2E" w:rsidRPr="00C440E8" w:rsidRDefault="00367A2E" w:rsidP="00BA0BBD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>
                  <wp:extent cx="802888" cy="677267"/>
                  <wp:effectExtent l="19050" t="19050" r="0" b="8890"/>
                  <wp:docPr id="15" name="Picture 15" descr="Image result for yosem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Image result for yosem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4812" cy="67889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8" w:type="dxa"/>
            <w:tcBorders>
              <w:bottom w:val="single" w:sz="8" w:space="0" w:color="auto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26981" w:rsidRPr="00C440E8" w:rsidRDefault="00A26981" w:rsidP="009C0B27">
            <w:pPr>
              <w:pStyle w:val="Normal1"/>
              <w:rPr>
                <w:rFonts w:ascii="Gill Sans MT" w:hAnsi="Gill Sans MT"/>
                <w:sz w:val="18"/>
                <w:szCs w:val="18"/>
              </w:rPr>
            </w:pPr>
            <w:r w:rsidRPr="00C440E8">
              <w:rPr>
                <w:rFonts w:ascii="Gill Sans MT" w:hAnsi="Gill Sans MT"/>
                <w:b/>
                <w:color w:val="FF0000"/>
                <w:sz w:val="18"/>
                <w:szCs w:val="18"/>
              </w:rPr>
              <w:t>2</w:t>
            </w: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6</w:t>
            </w:r>
            <w:r w:rsidRPr="00C440E8">
              <w:rPr>
                <w:rFonts w:ascii="Gill Sans MT" w:hAnsi="Gill Sans MT"/>
                <w:sz w:val="18"/>
                <w:szCs w:val="18"/>
              </w:rPr>
              <w:t xml:space="preserve"> </w:t>
            </w:r>
          </w:p>
          <w:p w:rsidR="00A26981" w:rsidRDefault="00A26981" w:rsidP="009C0B27">
            <w:pPr>
              <w:jc w:val="center"/>
              <w:rPr>
                <w:rFonts w:ascii="Gill Sans MT" w:hAnsi="Gill Sans MT"/>
                <w:b/>
                <w:sz w:val="18"/>
                <w:szCs w:val="18"/>
              </w:rPr>
            </w:pPr>
            <w:r w:rsidRPr="009C0B27">
              <w:rPr>
                <w:rFonts w:ascii="Gill Sans MT" w:hAnsi="Gill Sans MT"/>
                <w:b/>
                <w:sz w:val="18"/>
                <w:szCs w:val="18"/>
              </w:rPr>
              <w:t>Day Trip:</w:t>
            </w:r>
          </w:p>
          <w:p w:rsidR="00A26981" w:rsidRDefault="00A26981" w:rsidP="00152945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sz w:val="18"/>
                <w:szCs w:val="18"/>
              </w:rPr>
              <w:t>Universal Studios</w:t>
            </w:r>
          </w:p>
          <w:p w:rsidR="00A26981" w:rsidRPr="00152945" w:rsidRDefault="00A26981" w:rsidP="00152945">
            <w:pPr>
              <w:jc w:val="center"/>
              <w:rPr>
                <w:rFonts w:ascii="Gill Sans MT" w:hAnsi="Gill Sans MT"/>
                <w:sz w:val="10"/>
                <w:szCs w:val="10"/>
              </w:rPr>
            </w:pPr>
          </w:p>
          <w:p w:rsidR="00A26981" w:rsidRPr="00C440E8" w:rsidRDefault="00A26981" w:rsidP="00A26981">
            <w:pPr>
              <w:pStyle w:val="Normal1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152945">
              <w:rPr>
                <w:rFonts w:ascii="Gill Sans MT" w:hAnsi="Gill Sans MT"/>
                <w:noProof/>
                <w:sz w:val="18"/>
                <w:szCs w:val="18"/>
              </w:rPr>
              <w:drawing>
                <wp:inline distT="0" distB="0" distL="0" distR="0">
                  <wp:extent cx="724829" cy="741556"/>
                  <wp:effectExtent l="19050" t="19050" r="0" b="1905"/>
                  <wp:docPr id="72" name="Picture 6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673" cy="74037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4C88" w:rsidRPr="00C440E8" w:rsidTr="00631F99">
        <w:trPr>
          <w:gridBefore w:val="1"/>
          <w:wBefore w:w="10" w:type="dxa"/>
          <w:trHeight w:val="2212"/>
        </w:trPr>
        <w:tc>
          <w:tcPr>
            <w:tcW w:w="1597" w:type="dxa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B4C88" w:rsidRPr="007372F9" w:rsidRDefault="00DB4C88" w:rsidP="007372F9">
            <w:pPr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27</w:t>
            </w:r>
          </w:p>
          <w:p w:rsidR="00DB4C88" w:rsidRDefault="00DB4C88" w:rsidP="007372F9">
            <w:pPr>
              <w:pStyle w:val="Default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9C0B27">
              <w:rPr>
                <w:rFonts w:ascii="Gill Sans MT" w:hAnsi="Gill Sans MT"/>
                <w:b/>
                <w:sz w:val="18"/>
                <w:szCs w:val="18"/>
              </w:rPr>
              <w:t>Day Trip:</w:t>
            </w:r>
          </w:p>
          <w:p w:rsidR="00DB4C88" w:rsidRPr="00EC5D72" w:rsidRDefault="00DB4C88" w:rsidP="007372F9">
            <w:pPr>
              <w:pStyle w:val="Default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EC5D72">
              <w:rPr>
                <w:rFonts w:ascii="Gill Sans MT" w:hAnsi="Gill Sans MT"/>
                <w:sz w:val="18"/>
                <w:szCs w:val="18"/>
              </w:rPr>
              <w:t>Amusement Park</w:t>
            </w:r>
          </w:p>
          <w:p w:rsidR="00DB4C88" w:rsidRPr="00EE2BF1" w:rsidRDefault="00DB4C88" w:rsidP="007372F9">
            <w:pPr>
              <w:pStyle w:val="Default"/>
              <w:jc w:val="center"/>
              <w:rPr>
                <w:rFonts w:ascii="Gill Sans MT" w:hAnsi="Gill Sans MT"/>
                <w:sz w:val="6"/>
                <w:szCs w:val="6"/>
              </w:rPr>
            </w:pPr>
          </w:p>
          <w:p w:rsidR="00DB4C88" w:rsidRDefault="00DB4C88" w:rsidP="007372F9">
            <w:pPr>
              <w:pStyle w:val="Default"/>
              <w:jc w:val="center"/>
              <w:rPr>
                <w:rFonts w:ascii="Gill Sans MT" w:hAnsi="Gill Sans MT"/>
                <w:sz w:val="10"/>
                <w:szCs w:val="10"/>
              </w:rPr>
            </w:pPr>
          </w:p>
          <w:p w:rsidR="00DB4C88" w:rsidRPr="00A26981" w:rsidRDefault="00DB4C88" w:rsidP="00A26981">
            <w:pPr>
              <w:pStyle w:val="Default"/>
              <w:jc w:val="center"/>
              <w:rPr>
                <w:rFonts w:ascii="Gill Sans MT" w:hAnsi="Gill Sans MT"/>
                <w:sz w:val="10"/>
                <w:szCs w:val="10"/>
              </w:rPr>
            </w:pPr>
            <w:r>
              <w:rPr>
                <w:rFonts w:ascii="Gill Sans MT" w:hAnsi="Gill Sans MT"/>
                <w:noProof/>
                <w:sz w:val="20"/>
                <w:szCs w:val="20"/>
              </w:rPr>
              <w:drawing>
                <wp:inline distT="0" distB="0" distL="0" distR="0">
                  <wp:extent cx="803482" cy="496229"/>
                  <wp:effectExtent l="0" t="0" r="0" b="0"/>
                  <wp:docPr id="2" name="Picture 21" descr="C:\Users\SD Activities\AppData\Local\Microsoft\Windows\INetCache\IE\NYF6O6RN\rollerCoaster2[1]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SD Activities\AppData\Local\Microsoft\Windows\INetCache\IE\NYF6O6RN\rollerCoaster2[1]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440" cy="4999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20" w:type="dxa"/>
            <w:tcBorders>
              <w:top w:val="single" w:sz="8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B4C88" w:rsidRPr="00C440E8" w:rsidRDefault="00DB4C88" w:rsidP="009C0B27">
            <w:pPr>
              <w:pStyle w:val="Normal1"/>
              <w:rPr>
                <w:rFonts w:ascii="Gill Sans MT" w:hAnsi="Gill Sans MT"/>
                <w:b/>
                <w:color w:val="FF0000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28</w:t>
            </w:r>
          </w:p>
          <w:p w:rsidR="00DB4C88" w:rsidRDefault="00DB4C88" w:rsidP="009C0B27">
            <w:pPr>
              <w:pStyle w:val="Default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0A1DA2">
              <w:rPr>
                <w:rFonts w:ascii="Gill Sans MT" w:hAnsi="Gill Sans MT"/>
                <w:noProof/>
                <w:sz w:val="18"/>
                <w:szCs w:val="18"/>
              </w:rPr>
              <w:drawing>
                <wp:inline distT="0" distB="0" distL="0" distR="0">
                  <wp:extent cx="711550" cy="641195"/>
                  <wp:effectExtent l="19050" t="0" r="0" b="0"/>
                  <wp:docPr id="97" name="Picture 54" descr="C:\Users\User\AppData\Local\Microsoft\Windows\INetCache\IE\RUR9B2D5\red-shopping-bags-sale-text-white-27459314[1]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C:\Users\User\AppData\Local\Microsoft\Windows\INetCache\IE\RUR9B2D5\red-shopping-bags-sale-text-white-27459314[1]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2330" cy="6418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B4C88" w:rsidRDefault="00DB4C88" w:rsidP="009C0B27">
            <w:pPr>
              <w:pStyle w:val="Default"/>
              <w:jc w:val="center"/>
              <w:rPr>
                <w:rFonts w:ascii="Gill Sans MT" w:hAnsi="Gill Sans MT"/>
                <w:sz w:val="18"/>
                <w:szCs w:val="18"/>
              </w:rPr>
            </w:pPr>
          </w:p>
          <w:p w:rsidR="00DB4C88" w:rsidRPr="00A26981" w:rsidRDefault="00DB4C88" w:rsidP="009F4CBD">
            <w:pPr>
              <w:autoSpaceDE w:val="0"/>
              <w:autoSpaceDN w:val="0"/>
              <w:adjustRightInd w:val="0"/>
              <w:jc w:val="center"/>
              <w:rPr>
                <w:rFonts w:ascii="Gill Sans MT" w:eastAsiaTheme="minorHAnsi" w:hAnsi="Gill Sans MT"/>
                <w:sz w:val="18"/>
                <w:szCs w:val="18"/>
              </w:rPr>
            </w:pPr>
            <w:r w:rsidRPr="00037552">
              <w:rPr>
                <w:rFonts w:ascii="Gill Sans MT" w:eastAsiaTheme="minorHAnsi" w:hAnsi="Gill Sans MT"/>
                <w:sz w:val="18"/>
                <w:szCs w:val="18"/>
              </w:rPr>
              <w:t>Las Americas Outlet Mall</w:t>
            </w:r>
          </w:p>
        </w:tc>
        <w:tc>
          <w:tcPr>
            <w:tcW w:w="1696" w:type="dxa"/>
            <w:tcBorders>
              <w:top w:val="single" w:sz="8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B4C88" w:rsidRDefault="00DB4C88" w:rsidP="009F4CBD">
            <w:pPr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>29</w:t>
            </w:r>
            <w:r w:rsidRPr="00C440E8">
              <w:rPr>
                <w:rFonts w:ascii="Gill Sans MT" w:hAnsi="Gill Sans MT"/>
                <w:sz w:val="18"/>
                <w:szCs w:val="18"/>
              </w:rPr>
              <w:t xml:space="preserve">      </w:t>
            </w:r>
          </w:p>
          <w:p w:rsidR="00DB4C88" w:rsidRDefault="006B68B3" w:rsidP="00A26981">
            <w:pPr>
              <w:pStyle w:val="Default"/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sz w:val="18"/>
                <w:szCs w:val="18"/>
              </w:rPr>
              <w:t>Zoo</w:t>
            </w:r>
          </w:p>
          <w:p w:rsidR="00DB4C88" w:rsidRDefault="00DB4C88" w:rsidP="00A26981">
            <w:pPr>
              <w:pStyle w:val="Default"/>
              <w:jc w:val="center"/>
              <w:rPr>
                <w:rFonts w:ascii="Gill Sans MT" w:hAnsi="Gill Sans MT"/>
                <w:noProof/>
                <w:sz w:val="18"/>
                <w:szCs w:val="18"/>
              </w:rPr>
            </w:pPr>
          </w:p>
          <w:p w:rsidR="00422EE5" w:rsidRPr="00A26981" w:rsidRDefault="00422EE5" w:rsidP="00A26981">
            <w:pPr>
              <w:pStyle w:val="Default"/>
              <w:jc w:val="center"/>
              <w:rPr>
                <w:rFonts w:ascii="Gill Sans MT" w:hAnsi="Gill Sans MT"/>
                <w:sz w:val="18"/>
                <w:szCs w:val="18"/>
              </w:rPr>
            </w:pPr>
            <w:r w:rsidRPr="00966EC8">
              <w:rPr>
                <w:rFonts w:ascii="Gill Sans MT" w:hAnsi="Gill Sans MT"/>
                <w:noProof/>
                <w:sz w:val="20"/>
                <w:szCs w:val="20"/>
              </w:rPr>
              <w:drawing>
                <wp:inline distT="0" distB="0" distL="0" distR="0">
                  <wp:extent cx="815340" cy="723900"/>
                  <wp:effectExtent l="19050" t="19050" r="3810" b="0"/>
                  <wp:docPr id="50" name="Picture 50" descr="C:\Users\SD Activities\AppData\Local\Microsoft\Windows\INetCache\IE\0BNKB2UA\photo[1]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:\Users\SD Activities\AppData\Local\Microsoft\Windows\INetCache\IE\0BNKB2UA\photo[1]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534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8" w:type="dxa"/>
            <w:tcBorders>
              <w:top w:val="single" w:sz="8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B4C88" w:rsidRPr="009F4CBD" w:rsidRDefault="00DB4C88" w:rsidP="009F4CBD">
            <w:pPr>
              <w:rPr>
                <w:rFonts w:ascii="Gill Sans MT" w:hAnsi="Gill Sans MT"/>
                <w:b/>
                <w:color w:val="E1103B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E1103B"/>
                <w:sz w:val="18"/>
                <w:szCs w:val="18"/>
              </w:rPr>
              <w:t>30</w:t>
            </w:r>
          </w:p>
          <w:p w:rsidR="00DB4C88" w:rsidRDefault="00DB4C88" w:rsidP="00A26981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sz w:val="18"/>
                <w:szCs w:val="18"/>
              </w:rPr>
              <w:t>E</w:t>
            </w:r>
            <w:r w:rsidRPr="00037552">
              <w:rPr>
                <w:rFonts w:ascii="Gill Sans MT" w:hAnsi="Gill Sans MT"/>
                <w:sz w:val="18"/>
                <w:szCs w:val="18"/>
              </w:rPr>
              <w:t>scape Room Game</w:t>
            </w:r>
          </w:p>
          <w:p w:rsidR="00DB4C88" w:rsidRPr="009F4CBD" w:rsidRDefault="00DB4C88" w:rsidP="009F4CBD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>
                  <wp:extent cx="786161" cy="747132"/>
                  <wp:effectExtent l="19050" t="19050" r="0" b="0"/>
                  <wp:docPr id="93" name="Picture 49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9662" cy="7409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6" w:type="dxa"/>
            <w:tcBorders>
              <w:top w:val="single" w:sz="8" w:space="0" w:color="auto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B4C88" w:rsidRDefault="00DB4C88" w:rsidP="009C0B27">
            <w:pPr>
              <w:rPr>
                <w:rFonts w:ascii="Gill Sans MT" w:hAnsi="Gill Sans MT"/>
                <w:b/>
                <w:color w:val="FF0000"/>
                <w:sz w:val="18"/>
                <w:szCs w:val="18"/>
              </w:rPr>
            </w:pPr>
            <w:r w:rsidRPr="00A9645D">
              <w:rPr>
                <w:rFonts w:ascii="Gill Sans MT" w:hAnsi="Gill Sans MT"/>
                <w:b/>
                <w:color w:val="FF0000"/>
                <w:sz w:val="18"/>
                <w:szCs w:val="18"/>
              </w:rPr>
              <w:t xml:space="preserve">31    </w:t>
            </w:r>
          </w:p>
          <w:p w:rsidR="00DB4C88" w:rsidRDefault="00DB4C88" w:rsidP="009F4CBD">
            <w:pPr>
              <w:rPr>
                <w:rFonts w:ascii="Gill Sans MT" w:hAnsi="Gill Sans MT"/>
                <w:sz w:val="18"/>
                <w:szCs w:val="18"/>
              </w:rPr>
            </w:pPr>
            <w:r w:rsidRPr="00A9645D">
              <w:rPr>
                <w:rFonts w:ascii="Gill Sans MT" w:hAnsi="Gill Sans MT"/>
                <w:b/>
                <w:color w:val="FF0000"/>
                <w:sz w:val="18"/>
                <w:szCs w:val="18"/>
              </w:rPr>
              <w:t xml:space="preserve">      </w:t>
            </w:r>
            <w:r w:rsidRPr="00037552">
              <w:rPr>
                <w:rFonts w:ascii="Gill Sans MT" w:hAnsi="Gill Sans MT"/>
                <w:sz w:val="18"/>
                <w:szCs w:val="18"/>
              </w:rPr>
              <w:t>Kayaking</w:t>
            </w:r>
          </w:p>
          <w:p w:rsidR="00DB4C88" w:rsidRPr="009F4CBD" w:rsidRDefault="00DB4C88" w:rsidP="009C0B27">
            <w:pPr>
              <w:rPr>
                <w:rFonts w:ascii="Gill Sans MT" w:hAnsi="Gill Sans MT"/>
                <w:b/>
                <w:color w:val="FF0000"/>
                <w:sz w:val="10"/>
                <w:szCs w:val="10"/>
              </w:rPr>
            </w:pPr>
          </w:p>
          <w:p w:rsidR="00DB4C88" w:rsidRPr="009F4CBD" w:rsidRDefault="00DB4C88" w:rsidP="009F4CBD">
            <w:pPr>
              <w:jc w:val="center"/>
              <w:rPr>
                <w:rFonts w:ascii="Gill Sans MT" w:hAnsi="Gill Sans MT"/>
                <w:sz w:val="18"/>
                <w:szCs w:val="18"/>
              </w:rPr>
            </w:pPr>
            <w:r>
              <w:rPr>
                <w:rFonts w:ascii="Gill Sans MT" w:hAnsi="Gill Sans MT"/>
                <w:noProof/>
                <w:sz w:val="18"/>
                <w:szCs w:val="18"/>
              </w:rPr>
              <w:drawing>
                <wp:inline distT="0" distB="0" distL="0" distR="0">
                  <wp:extent cx="739231" cy="702527"/>
                  <wp:effectExtent l="19050" t="19050" r="3810" b="2540"/>
                  <wp:docPr id="83" name="Picture 39" descr="C:\Users\User\AppData\Local\Microsoft\Windows\INetCache\IE\4M5FAJDQ\175216433_70756971bb_z[1]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C:\Users\User\AppData\Local\Microsoft\Windows\INetCache\IE\4M5FAJDQ\175216433_70756971bb_z[1]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486" cy="7027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8" w:type="dxa"/>
            <w:tcBorders>
              <w:top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B4C88" w:rsidRPr="00AE5618" w:rsidRDefault="00DB4C88" w:rsidP="00627E0E">
            <w:pPr>
              <w:jc w:val="center"/>
              <w:rPr>
                <w:rFonts w:ascii="Gill Sans MT" w:hAnsi="Gill Sans MT"/>
                <w:b/>
                <w:color w:val="FF0000"/>
                <w:sz w:val="19"/>
                <w:szCs w:val="19"/>
              </w:rPr>
            </w:pPr>
          </w:p>
        </w:tc>
        <w:tc>
          <w:tcPr>
            <w:tcW w:w="1518" w:type="dxa"/>
            <w:tcBorders>
              <w:top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B4C88" w:rsidRPr="00DB4C88" w:rsidRDefault="00DB4C88" w:rsidP="00DB4C88">
            <w:pPr>
              <w:rPr>
                <w:rFonts w:ascii="Gill Sans MT" w:hAnsi="Gill Sans MT"/>
                <w:b/>
                <w:color w:val="FF0000"/>
                <w:sz w:val="18"/>
                <w:szCs w:val="18"/>
              </w:rPr>
            </w:pPr>
            <w:r>
              <w:rPr>
                <w:rFonts w:ascii="Gill Sans MT" w:hAnsi="Gill Sans MT"/>
                <w:b/>
                <w:color w:val="FF0000"/>
                <w:sz w:val="18"/>
                <w:szCs w:val="18"/>
              </w:rPr>
              <w:t xml:space="preserve">  </w:t>
            </w:r>
          </w:p>
        </w:tc>
      </w:tr>
    </w:tbl>
    <w:p w:rsidR="000543B4" w:rsidRPr="00C440E8" w:rsidRDefault="008926FE" w:rsidP="000543B4">
      <w:pPr>
        <w:jc w:val="both"/>
        <w:rPr>
          <w:sz w:val="18"/>
          <w:szCs w:val="18"/>
        </w:rPr>
      </w:pPr>
      <w:r w:rsidRPr="00C440E8">
        <w:rPr>
          <w:sz w:val="18"/>
          <w:szCs w:val="18"/>
        </w:rPr>
        <w:t xml:space="preserve"> </w:t>
      </w:r>
    </w:p>
    <w:sectPr w:rsidR="000543B4" w:rsidRPr="00C440E8" w:rsidSect="00E556E8">
      <w:headerReference w:type="default" r:id="rId43"/>
      <w:pgSz w:w="12240" w:h="15840"/>
      <w:pgMar w:top="360" w:right="720" w:bottom="720" w:left="720" w:header="692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6585" w:rsidRDefault="001A6585" w:rsidP="00EA0601">
      <w:pPr>
        <w:spacing w:line="240" w:lineRule="auto"/>
      </w:pPr>
      <w:r>
        <w:separator/>
      </w:r>
    </w:p>
  </w:endnote>
  <w:endnote w:type="continuationSeparator" w:id="0">
    <w:p w:rsidR="001A6585" w:rsidRDefault="001A6585" w:rsidP="00EA060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6585" w:rsidRDefault="001A6585" w:rsidP="00EA0601">
      <w:pPr>
        <w:spacing w:line="240" w:lineRule="auto"/>
      </w:pPr>
      <w:r>
        <w:separator/>
      </w:r>
    </w:p>
  </w:footnote>
  <w:footnote w:type="continuationSeparator" w:id="0">
    <w:p w:rsidR="001A6585" w:rsidRDefault="001A6585" w:rsidP="00EA060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6585" w:rsidRDefault="002471D6" w:rsidP="00943749">
    <w:pPr>
      <w:pStyle w:val="Header"/>
      <w:ind w:left="90" w:hanging="90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3089275</wp:posOffset>
              </wp:positionH>
              <wp:positionV relativeFrom="paragraph">
                <wp:posOffset>73025</wp:posOffset>
              </wp:positionV>
              <wp:extent cx="3867150" cy="742950"/>
              <wp:effectExtent l="0" t="0" r="0" b="0"/>
              <wp:wrapSquare wrapText="bothSides"/>
              <wp:docPr id="1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67150" cy="742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A6585" w:rsidRPr="00FE6AD8" w:rsidRDefault="002471D6" w:rsidP="002471D6">
                          <w:pPr>
                            <w:spacing w:line="240" w:lineRule="auto"/>
                            <w:jc w:val="center"/>
                            <w:rPr>
                              <w:rFonts w:ascii="Gill Sans MT" w:hAnsi="Gill Sans MT"/>
                              <w:bCs/>
                              <w:color w:val="000000" w:themeColor="text1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Gill Sans MT" w:hAnsi="Gill Sans MT"/>
                              <w:bCs/>
                              <w:color w:val="000000" w:themeColor="text1"/>
                              <w:sz w:val="32"/>
                              <w:szCs w:val="32"/>
                            </w:rPr>
                            <w:t xml:space="preserve">SAMPLE </w:t>
                          </w:r>
                          <w:r w:rsidR="001A6585" w:rsidRPr="00FE6AD8">
                            <w:rPr>
                              <w:rFonts w:ascii="Gill Sans MT" w:hAnsi="Gill Sans MT"/>
                              <w:bCs/>
                              <w:color w:val="000000" w:themeColor="text1"/>
                              <w:sz w:val="32"/>
                              <w:szCs w:val="32"/>
                            </w:rPr>
                            <w:t xml:space="preserve">CISL SAN DIEGO ACTIVITIES </w:t>
                          </w:r>
                        </w:p>
                        <w:p w:rsidR="001A6585" w:rsidRPr="00FE6AD8" w:rsidRDefault="001A6585" w:rsidP="00FE6AD8">
                          <w:pPr>
                            <w:spacing w:line="240" w:lineRule="auto"/>
                            <w:jc w:val="right"/>
                            <w:rPr>
                              <w:rFonts w:ascii="Gill Sans MT" w:hAnsi="Gill Sans MT"/>
                              <w:bCs/>
                              <w:color w:val="E1103B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Gill Sans MT" w:hAnsi="Gill Sans MT"/>
                              <w:bCs/>
                              <w:color w:val="E1103B"/>
                              <w:sz w:val="32"/>
                              <w:szCs w:val="32"/>
                            </w:rPr>
                            <w:t xml:space="preserve"> </w:t>
                          </w:r>
                        </w:p>
                        <w:p w:rsidR="001A6585" w:rsidRPr="00081D0F" w:rsidRDefault="001A6585" w:rsidP="00EA0601">
                          <w:pPr>
                            <w:jc w:val="right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243.25pt;margin-top:5.75pt;width:304.5pt;height:58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uzdrAIAAKo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" filled="f" stroked="f">
              <v:textbox inset="0,0,0,0">
                <w:txbxContent>
                  <w:p w:rsidR="001A6585" w:rsidRPr="00FE6AD8" w:rsidRDefault="002471D6" w:rsidP="002471D6">
                    <w:pPr>
                      <w:spacing w:line="240" w:lineRule="auto"/>
                      <w:jc w:val="center"/>
                      <w:rPr>
                        <w:rFonts w:ascii="Gill Sans MT" w:hAnsi="Gill Sans MT"/>
                        <w:bCs/>
                        <w:color w:val="000000" w:themeColor="text1"/>
                        <w:sz w:val="32"/>
                        <w:szCs w:val="32"/>
                      </w:rPr>
                    </w:pPr>
                    <w:r>
                      <w:rPr>
                        <w:rFonts w:ascii="Gill Sans MT" w:hAnsi="Gill Sans MT"/>
                        <w:bCs/>
                        <w:color w:val="000000" w:themeColor="text1"/>
                        <w:sz w:val="32"/>
                        <w:szCs w:val="32"/>
                      </w:rPr>
                      <w:t xml:space="preserve">SAMPLE </w:t>
                    </w:r>
                    <w:r w:rsidR="001A6585" w:rsidRPr="00FE6AD8">
                      <w:rPr>
                        <w:rFonts w:ascii="Gill Sans MT" w:hAnsi="Gill Sans MT"/>
                        <w:bCs/>
                        <w:color w:val="000000" w:themeColor="text1"/>
                        <w:sz w:val="32"/>
                        <w:szCs w:val="32"/>
                      </w:rPr>
                      <w:t xml:space="preserve">CISL SAN DIEGO ACTIVITIES </w:t>
                    </w:r>
                  </w:p>
                  <w:p w:rsidR="001A6585" w:rsidRPr="00FE6AD8" w:rsidRDefault="001A6585" w:rsidP="00FE6AD8">
                    <w:pPr>
                      <w:spacing w:line="240" w:lineRule="auto"/>
                      <w:jc w:val="right"/>
                      <w:rPr>
                        <w:rFonts w:ascii="Gill Sans MT" w:hAnsi="Gill Sans MT"/>
                        <w:bCs/>
                        <w:color w:val="E1103B"/>
                        <w:sz w:val="32"/>
                        <w:szCs w:val="32"/>
                      </w:rPr>
                    </w:pPr>
                    <w:r>
                      <w:rPr>
                        <w:rFonts w:ascii="Gill Sans MT" w:hAnsi="Gill Sans MT"/>
                        <w:bCs/>
                        <w:color w:val="E1103B"/>
                        <w:sz w:val="32"/>
                        <w:szCs w:val="32"/>
                      </w:rPr>
                      <w:t xml:space="preserve"> </w:t>
                    </w:r>
                  </w:p>
                  <w:p w:rsidR="001A6585" w:rsidRPr="00081D0F" w:rsidRDefault="001A6585" w:rsidP="00EA0601">
                    <w:pPr>
                      <w:jc w:val="right"/>
                      <w:rPr>
                        <w:b/>
                        <w:bCs/>
                        <w:sz w:val="32"/>
                        <w:szCs w:val="32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1A6585">
      <w:rPr>
        <w:noProof/>
      </w:rPr>
      <w:drawing>
        <wp:inline distT="0" distB="0" distL="0" distR="0">
          <wp:extent cx="2734056" cy="521208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cisl-logo_2016-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34056" cy="5212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A6585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F3607C"/>
    <w:multiLevelType w:val="hybridMultilevel"/>
    <w:tmpl w:val="8CB22DCC"/>
    <w:lvl w:ilvl="0" w:tplc="2EA25C0C">
      <w:start w:val="7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854B58"/>
    <w:multiLevelType w:val="hybridMultilevel"/>
    <w:tmpl w:val="685AD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FBD57B0"/>
    <w:multiLevelType w:val="hybridMultilevel"/>
    <w:tmpl w:val="A6CA0786"/>
    <w:lvl w:ilvl="0" w:tplc="7794DD34">
      <w:start w:val="14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D7B593B"/>
    <w:multiLevelType w:val="hybridMultilevel"/>
    <w:tmpl w:val="D946E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0F831FF"/>
    <w:multiLevelType w:val="hybridMultilevel"/>
    <w:tmpl w:val="6EB20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7"/>
  <w:displayBackgroundShape/>
  <w:defaultTabStop w:val="720"/>
  <w:characterSpacingControl w:val="doNotCompress"/>
  <w:hdrShapeDefaults>
    <o:shapedefaults v:ext="edit" spidmax="614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MDY0NTQwMzI1NbdQ0lEKTi0uzszPAykwNKkFAO0e1VItAAAA"/>
  </w:docVars>
  <w:rsids>
    <w:rsidRoot w:val="009E57F1"/>
    <w:rsid w:val="000157AF"/>
    <w:rsid w:val="0002283B"/>
    <w:rsid w:val="00026156"/>
    <w:rsid w:val="00032BC1"/>
    <w:rsid w:val="000464B4"/>
    <w:rsid w:val="000528C4"/>
    <w:rsid w:val="00053D10"/>
    <w:rsid w:val="000543B4"/>
    <w:rsid w:val="000545E7"/>
    <w:rsid w:val="000625B3"/>
    <w:rsid w:val="000636D3"/>
    <w:rsid w:val="000652CC"/>
    <w:rsid w:val="0006611F"/>
    <w:rsid w:val="00093324"/>
    <w:rsid w:val="000935B5"/>
    <w:rsid w:val="000A1DA2"/>
    <w:rsid w:val="000A5216"/>
    <w:rsid w:val="000B5FBC"/>
    <w:rsid w:val="000D77D3"/>
    <w:rsid w:val="000E4351"/>
    <w:rsid w:val="000F0BA0"/>
    <w:rsid w:val="00102BA4"/>
    <w:rsid w:val="00102CA7"/>
    <w:rsid w:val="001170A3"/>
    <w:rsid w:val="001353D9"/>
    <w:rsid w:val="00152945"/>
    <w:rsid w:val="00157550"/>
    <w:rsid w:val="00181E5D"/>
    <w:rsid w:val="001927D3"/>
    <w:rsid w:val="0019369C"/>
    <w:rsid w:val="00193E22"/>
    <w:rsid w:val="001A6585"/>
    <w:rsid w:val="001B7E77"/>
    <w:rsid w:val="001C3B3B"/>
    <w:rsid w:val="001C5328"/>
    <w:rsid w:val="001D03DB"/>
    <w:rsid w:val="001D4FE9"/>
    <w:rsid w:val="001D5292"/>
    <w:rsid w:val="001E264B"/>
    <w:rsid w:val="001E3200"/>
    <w:rsid w:val="001F78FA"/>
    <w:rsid w:val="0021317B"/>
    <w:rsid w:val="00216F32"/>
    <w:rsid w:val="0022243B"/>
    <w:rsid w:val="00234D15"/>
    <w:rsid w:val="00245187"/>
    <w:rsid w:val="002471D6"/>
    <w:rsid w:val="00251F39"/>
    <w:rsid w:val="00263830"/>
    <w:rsid w:val="00265B2C"/>
    <w:rsid w:val="00276257"/>
    <w:rsid w:val="002B4058"/>
    <w:rsid w:val="002D6A83"/>
    <w:rsid w:val="002F1ACB"/>
    <w:rsid w:val="00300DB9"/>
    <w:rsid w:val="00300E5C"/>
    <w:rsid w:val="00306175"/>
    <w:rsid w:val="00336688"/>
    <w:rsid w:val="00345958"/>
    <w:rsid w:val="003512C2"/>
    <w:rsid w:val="00351BEF"/>
    <w:rsid w:val="00353591"/>
    <w:rsid w:val="00360EEC"/>
    <w:rsid w:val="003620D4"/>
    <w:rsid w:val="00367A2E"/>
    <w:rsid w:val="00370233"/>
    <w:rsid w:val="0037055C"/>
    <w:rsid w:val="00371A89"/>
    <w:rsid w:val="003741A7"/>
    <w:rsid w:val="00380C6C"/>
    <w:rsid w:val="00386559"/>
    <w:rsid w:val="00390AA3"/>
    <w:rsid w:val="00396C27"/>
    <w:rsid w:val="003A4CE8"/>
    <w:rsid w:val="003B683D"/>
    <w:rsid w:val="003F1A64"/>
    <w:rsid w:val="003F2539"/>
    <w:rsid w:val="00404AF4"/>
    <w:rsid w:val="00422EE5"/>
    <w:rsid w:val="00433EB5"/>
    <w:rsid w:val="00434DBB"/>
    <w:rsid w:val="0045018D"/>
    <w:rsid w:val="00451388"/>
    <w:rsid w:val="0046228D"/>
    <w:rsid w:val="004872F1"/>
    <w:rsid w:val="00487FE6"/>
    <w:rsid w:val="00495585"/>
    <w:rsid w:val="004B08B6"/>
    <w:rsid w:val="004D6764"/>
    <w:rsid w:val="004E70C0"/>
    <w:rsid w:val="004E74F3"/>
    <w:rsid w:val="004F3090"/>
    <w:rsid w:val="00527257"/>
    <w:rsid w:val="005434D5"/>
    <w:rsid w:val="00545D9B"/>
    <w:rsid w:val="00547E5E"/>
    <w:rsid w:val="00550204"/>
    <w:rsid w:val="00553064"/>
    <w:rsid w:val="00554DFA"/>
    <w:rsid w:val="005748B1"/>
    <w:rsid w:val="00597DBA"/>
    <w:rsid w:val="005A0464"/>
    <w:rsid w:val="005E4100"/>
    <w:rsid w:val="005F18A2"/>
    <w:rsid w:val="005F207E"/>
    <w:rsid w:val="00614440"/>
    <w:rsid w:val="006156C4"/>
    <w:rsid w:val="00621741"/>
    <w:rsid w:val="00631F99"/>
    <w:rsid w:val="00632AE8"/>
    <w:rsid w:val="00633FB2"/>
    <w:rsid w:val="0064761D"/>
    <w:rsid w:val="006557C2"/>
    <w:rsid w:val="006563BE"/>
    <w:rsid w:val="006719FB"/>
    <w:rsid w:val="00672340"/>
    <w:rsid w:val="00687834"/>
    <w:rsid w:val="006A05AA"/>
    <w:rsid w:val="006A481D"/>
    <w:rsid w:val="006B1FE3"/>
    <w:rsid w:val="006B68B3"/>
    <w:rsid w:val="006C310E"/>
    <w:rsid w:val="006C6C33"/>
    <w:rsid w:val="006D190B"/>
    <w:rsid w:val="006E11AD"/>
    <w:rsid w:val="006E13F3"/>
    <w:rsid w:val="006F2268"/>
    <w:rsid w:val="0071672D"/>
    <w:rsid w:val="00721C9B"/>
    <w:rsid w:val="007372F9"/>
    <w:rsid w:val="0073739E"/>
    <w:rsid w:val="007702A6"/>
    <w:rsid w:val="0077375B"/>
    <w:rsid w:val="00782D79"/>
    <w:rsid w:val="00783C0B"/>
    <w:rsid w:val="00797BA9"/>
    <w:rsid w:val="007A3C23"/>
    <w:rsid w:val="007B4CF5"/>
    <w:rsid w:val="007C7B11"/>
    <w:rsid w:val="008123E9"/>
    <w:rsid w:val="00816020"/>
    <w:rsid w:val="00826B9A"/>
    <w:rsid w:val="008333B4"/>
    <w:rsid w:val="00844B4A"/>
    <w:rsid w:val="0085099E"/>
    <w:rsid w:val="00872CB2"/>
    <w:rsid w:val="00877613"/>
    <w:rsid w:val="00880AF8"/>
    <w:rsid w:val="00886514"/>
    <w:rsid w:val="008926FE"/>
    <w:rsid w:val="008979A5"/>
    <w:rsid w:val="008A2432"/>
    <w:rsid w:val="008A5524"/>
    <w:rsid w:val="008B2A48"/>
    <w:rsid w:val="008D2B0D"/>
    <w:rsid w:val="008E4FBA"/>
    <w:rsid w:val="008F5941"/>
    <w:rsid w:val="00920F73"/>
    <w:rsid w:val="009228D7"/>
    <w:rsid w:val="0092402F"/>
    <w:rsid w:val="00934E88"/>
    <w:rsid w:val="00943749"/>
    <w:rsid w:val="009815B5"/>
    <w:rsid w:val="009A629B"/>
    <w:rsid w:val="009C0B27"/>
    <w:rsid w:val="009C564D"/>
    <w:rsid w:val="009C62A1"/>
    <w:rsid w:val="009D5CE6"/>
    <w:rsid w:val="009E3F1A"/>
    <w:rsid w:val="009E57F1"/>
    <w:rsid w:val="009F35E7"/>
    <w:rsid w:val="009F4CBD"/>
    <w:rsid w:val="00A00EF4"/>
    <w:rsid w:val="00A0542E"/>
    <w:rsid w:val="00A06C0E"/>
    <w:rsid w:val="00A10CAE"/>
    <w:rsid w:val="00A176D7"/>
    <w:rsid w:val="00A17C9E"/>
    <w:rsid w:val="00A26981"/>
    <w:rsid w:val="00A569CB"/>
    <w:rsid w:val="00A71DAA"/>
    <w:rsid w:val="00A74336"/>
    <w:rsid w:val="00A7623F"/>
    <w:rsid w:val="00A9645D"/>
    <w:rsid w:val="00AA0137"/>
    <w:rsid w:val="00AC38A3"/>
    <w:rsid w:val="00AC47E0"/>
    <w:rsid w:val="00AC770F"/>
    <w:rsid w:val="00AD0000"/>
    <w:rsid w:val="00AD1E8E"/>
    <w:rsid w:val="00AD2D63"/>
    <w:rsid w:val="00AD3340"/>
    <w:rsid w:val="00AD610F"/>
    <w:rsid w:val="00AE230D"/>
    <w:rsid w:val="00AE5618"/>
    <w:rsid w:val="00B25F55"/>
    <w:rsid w:val="00B2748E"/>
    <w:rsid w:val="00B508B4"/>
    <w:rsid w:val="00B51790"/>
    <w:rsid w:val="00B51E3A"/>
    <w:rsid w:val="00B61128"/>
    <w:rsid w:val="00B70238"/>
    <w:rsid w:val="00B71166"/>
    <w:rsid w:val="00B80642"/>
    <w:rsid w:val="00B8235B"/>
    <w:rsid w:val="00BA0BBD"/>
    <w:rsid w:val="00BA131A"/>
    <w:rsid w:val="00BA424C"/>
    <w:rsid w:val="00BA66EB"/>
    <w:rsid w:val="00BC1ED1"/>
    <w:rsid w:val="00BC21BD"/>
    <w:rsid w:val="00BD6AAA"/>
    <w:rsid w:val="00BE3CFD"/>
    <w:rsid w:val="00C1318C"/>
    <w:rsid w:val="00C440E8"/>
    <w:rsid w:val="00C46481"/>
    <w:rsid w:val="00C7087B"/>
    <w:rsid w:val="00C74C83"/>
    <w:rsid w:val="00C757C0"/>
    <w:rsid w:val="00C802AB"/>
    <w:rsid w:val="00C966C2"/>
    <w:rsid w:val="00CA5DC3"/>
    <w:rsid w:val="00CB4D9E"/>
    <w:rsid w:val="00CB5A46"/>
    <w:rsid w:val="00CC1720"/>
    <w:rsid w:val="00CC6AF0"/>
    <w:rsid w:val="00CC6D08"/>
    <w:rsid w:val="00CE67D1"/>
    <w:rsid w:val="00CF4BE5"/>
    <w:rsid w:val="00D121EB"/>
    <w:rsid w:val="00D15E0C"/>
    <w:rsid w:val="00D30515"/>
    <w:rsid w:val="00D32B61"/>
    <w:rsid w:val="00D4211D"/>
    <w:rsid w:val="00D448EB"/>
    <w:rsid w:val="00D83665"/>
    <w:rsid w:val="00D87B8C"/>
    <w:rsid w:val="00DA077B"/>
    <w:rsid w:val="00DB4C88"/>
    <w:rsid w:val="00DC59D6"/>
    <w:rsid w:val="00E127AB"/>
    <w:rsid w:val="00E14D72"/>
    <w:rsid w:val="00E211C6"/>
    <w:rsid w:val="00E22F4D"/>
    <w:rsid w:val="00E31D9B"/>
    <w:rsid w:val="00E404C4"/>
    <w:rsid w:val="00E430DB"/>
    <w:rsid w:val="00E556E8"/>
    <w:rsid w:val="00E7486F"/>
    <w:rsid w:val="00EA0601"/>
    <w:rsid w:val="00EB35BA"/>
    <w:rsid w:val="00EB5879"/>
    <w:rsid w:val="00EC53DE"/>
    <w:rsid w:val="00EE2B2C"/>
    <w:rsid w:val="00EF0D49"/>
    <w:rsid w:val="00EF5FB8"/>
    <w:rsid w:val="00EF6C36"/>
    <w:rsid w:val="00EF6D35"/>
    <w:rsid w:val="00F37424"/>
    <w:rsid w:val="00F50F2F"/>
    <w:rsid w:val="00F54C70"/>
    <w:rsid w:val="00F64333"/>
    <w:rsid w:val="00F73B8A"/>
    <w:rsid w:val="00F74198"/>
    <w:rsid w:val="00F75A66"/>
    <w:rsid w:val="00F77560"/>
    <w:rsid w:val="00F82EBB"/>
    <w:rsid w:val="00F87BEE"/>
    <w:rsid w:val="00F91195"/>
    <w:rsid w:val="00F941E6"/>
    <w:rsid w:val="00FA2848"/>
    <w:rsid w:val="00FB1C55"/>
    <w:rsid w:val="00FE409D"/>
    <w:rsid w:val="00FE5389"/>
    <w:rsid w:val="00FE642C"/>
    <w:rsid w:val="00FE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553064"/>
  </w:style>
  <w:style w:type="paragraph" w:styleId="Heading1">
    <w:name w:val="heading 1"/>
    <w:basedOn w:val="Normal"/>
    <w:next w:val="Normal"/>
    <w:rsid w:val="00553064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rsid w:val="00553064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rsid w:val="00553064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rsid w:val="0055306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rsid w:val="0055306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rsid w:val="0055306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553064"/>
    <w:pPr>
      <w:keepNext/>
      <w:keepLines/>
      <w:contextualSpacing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rsid w:val="00553064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table" w:customStyle="1" w:styleId="a">
    <w:basedOn w:val="TableNormal"/>
    <w:rsid w:val="00553064"/>
    <w:tblPr>
      <w:tblStyleRowBandSize w:val="1"/>
      <w:tblStyleColBandSize w:val="1"/>
    </w:tblPr>
  </w:style>
  <w:style w:type="table" w:customStyle="1" w:styleId="a0">
    <w:basedOn w:val="TableNormal"/>
    <w:rsid w:val="00553064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EA060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0601"/>
  </w:style>
  <w:style w:type="paragraph" w:styleId="Footer">
    <w:name w:val="footer"/>
    <w:basedOn w:val="Normal"/>
    <w:link w:val="FooterChar"/>
    <w:uiPriority w:val="99"/>
    <w:unhideWhenUsed/>
    <w:rsid w:val="00EA060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0601"/>
  </w:style>
  <w:style w:type="paragraph" w:styleId="ListParagraph">
    <w:name w:val="List Paragraph"/>
    <w:basedOn w:val="Normal"/>
    <w:uiPriority w:val="34"/>
    <w:qFormat/>
    <w:rsid w:val="00AD1E8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E3C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CF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5F207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1C5328"/>
    <w:pPr>
      <w:spacing w:line="240" w:lineRule="auto"/>
    </w:pPr>
    <w:rPr>
      <w:sz w:val="20"/>
      <w:szCs w:val="20"/>
    </w:rPr>
  </w:style>
  <w:style w:type="paragraph" w:customStyle="1" w:styleId="Default">
    <w:name w:val="Default"/>
    <w:rsid w:val="00B2748E"/>
    <w:pPr>
      <w:autoSpaceDE w:val="0"/>
      <w:autoSpaceDN w:val="0"/>
      <w:adjustRightInd w:val="0"/>
      <w:spacing w:line="240" w:lineRule="auto"/>
    </w:pPr>
    <w:rPr>
      <w:rFonts w:ascii="Times New Roman" w:eastAsiaTheme="minorHAnsi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553064"/>
  </w:style>
  <w:style w:type="paragraph" w:styleId="Heading1">
    <w:name w:val="heading 1"/>
    <w:basedOn w:val="Normal"/>
    <w:next w:val="Normal"/>
    <w:rsid w:val="00553064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rsid w:val="00553064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rsid w:val="00553064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rsid w:val="0055306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rsid w:val="0055306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rsid w:val="0055306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553064"/>
    <w:pPr>
      <w:keepNext/>
      <w:keepLines/>
      <w:contextualSpacing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rsid w:val="00553064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table" w:customStyle="1" w:styleId="a">
    <w:basedOn w:val="TableNormal"/>
    <w:rsid w:val="00553064"/>
    <w:tblPr>
      <w:tblStyleRowBandSize w:val="1"/>
      <w:tblStyleColBandSize w:val="1"/>
    </w:tblPr>
  </w:style>
  <w:style w:type="table" w:customStyle="1" w:styleId="a0">
    <w:basedOn w:val="TableNormal"/>
    <w:rsid w:val="00553064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EA060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0601"/>
  </w:style>
  <w:style w:type="paragraph" w:styleId="Footer">
    <w:name w:val="footer"/>
    <w:basedOn w:val="Normal"/>
    <w:link w:val="FooterChar"/>
    <w:uiPriority w:val="99"/>
    <w:unhideWhenUsed/>
    <w:rsid w:val="00EA060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0601"/>
  </w:style>
  <w:style w:type="paragraph" w:styleId="ListParagraph">
    <w:name w:val="List Paragraph"/>
    <w:basedOn w:val="Normal"/>
    <w:uiPriority w:val="34"/>
    <w:qFormat/>
    <w:rsid w:val="00AD1E8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E3C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CF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5F207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1C5328"/>
    <w:pPr>
      <w:spacing w:line="240" w:lineRule="auto"/>
    </w:pPr>
    <w:rPr>
      <w:sz w:val="20"/>
      <w:szCs w:val="20"/>
    </w:rPr>
  </w:style>
  <w:style w:type="paragraph" w:customStyle="1" w:styleId="Default">
    <w:name w:val="Default"/>
    <w:rsid w:val="00B2748E"/>
    <w:pPr>
      <w:autoSpaceDE w:val="0"/>
      <w:autoSpaceDN w:val="0"/>
      <w:adjustRightInd w:val="0"/>
      <w:spacing w:line="240" w:lineRule="auto"/>
    </w:pPr>
    <w:rPr>
      <w:rFonts w:ascii="Times New Roman" w:eastAsiaTheme="minorHAns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60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image" Target="media/image18.png"/><Relationship Id="rId39" Type="http://schemas.openxmlformats.org/officeDocument/2006/relationships/image" Target="media/image31.jpe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34" Type="http://schemas.openxmlformats.org/officeDocument/2006/relationships/image" Target="media/image26.png"/><Relationship Id="rId42" Type="http://schemas.openxmlformats.org/officeDocument/2006/relationships/image" Target="media/image34.jpeg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29" Type="http://schemas.openxmlformats.org/officeDocument/2006/relationships/image" Target="media/image21.jpeg"/><Relationship Id="rId41" Type="http://schemas.openxmlformats.org/officeDocument/2006/relationships/image" Target="media/image33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image" Target="media/image16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40" Type="http://schemas.openxmlformats.org/officeDocument/2006/relationships/image" Target="media/image32.jpeg"/><Relationship Id="rId45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image" Target="media/image15.png"/><Relationship Id="rId28" Type="http://schemas.openxmlformats.org/officeDocument/2006/relationships/image" Target="media/image20.jpeg"/><Relationship Id="rId36" Type="http://schemas.openxmlformats.org/officeDocument/2006/relationships/image" Target="media/image28.jpeg"/><Relationship Id="rId10" Type="http://schemas.openxmlformats.org/officeDocument/2006/relationships/image" Target="media/image2.png"/><Relationship Id="rId19" Type="http://schemas.openxmlformats.org/officeDocument/2006/relationships/image" Target="media/image11.jpeg"/><Relationship Id="rId31" Type="http://schemas.openxmlformats.org/officeDocument/2006/relationships/image" Target="media/image23.png"/><Relationship Id="rId44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image" Target="media/image22.png"/><Relationship Id="rId35" Type="http://schemas.openxmlformats.org/officeDocument/2006/relationships/image" Target="media/image27.jpeg"/><Relationship Id="rId43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1C38A8-2650-4F01-88CE-2C6C6552E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T State University</Company>
  <LinksUpToDate>false</LinksUpToDate>
  <CharactersWithSpaces>8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e Brown</dc:creator>
  <cp:lastModifiedBy>Susan</cp:lastModifiedBy>
  <cp:revision>2</cp:revision>
  <cp:lastPrinted>2019-09-16T22:47:00Z</cp:lastPrinted>
  <dcterms:created xsi:type="dcterms:W3CDTF">2023-04-20T21:57:00Z</dcterms:created>
  <dcterms:modified xsi:type="dcterms:W3CDTF">2023-04-20T21:57:00Z</dcterms:modified>
</cp:coreProperties>
</file>